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39F8" w:rsidRDefault="006239F8" w:rsidP="004073BB">
      <w:pPr>
        <w:pStyle w:val="Heading1"/>
        <w:rPr>
          <w:b w:val="0"/>
          <w:szCs w:val="20"/>
        </w:rPr>
      </w:pPr>
    </w:p>
    <w:p w:rsidR="004073BB" w:rsidRDefault="004073BB" w:rsidP="004073BB">
      <w:pPr>
        <w:pStyle w:val="Heading1"/>
        <w:rPr>
          <w:b w:val="0"/>
          <w:szCs w:val="20"/>
        </w:rPr>
      </w:pPr>
      <w:r w:rsidRPr="00F056A8">
        <w:rPr>
          <w:b w:val="0"/>
          <w:szCs w:val="20"/>
        </w:rPr>
        <w:t xml:space="preserve">THURSDAY                                     </w:t>
      </w:r>
      <w:r w:rsidR="003F178E" w:rsidRPr="00F056A8">
        <w:rPr>
          <w:b w:val="0"/>
          <w:szCs w:val="20"/>
        </w:rPr>
        <w:t xml:space="preserve"> </w:t>
      </w:r>
      <w:r w:rsidRPr="00F056A8">
        <w:rPr>
          <w:b w:val="0"/>
          <w:szCs w:val="20"/>
        </w:rPr>
        <w:t xml:space="preserve">         </w:t>
      </w:r>
      <w:r w:rsidR="005F792E">
        <w:rPr>
          <w:b w:val="0"/>
          <w:szCs w:val="20"/>
        </w:rPr>
        <w:t xml:space="preserve">   </w:t>
      </w:r>
      <w:r w:rsidRPr="00F056A8">
        <w:rPr>
          <w:b w:val="0"/>
          <w:szCs w:val="20"/>
        </w:rPr>
        <w:t xml:space="preserve">                                                             </w:t>
      </w:r>
      <w:r w:rsidR="00C72FB9" w:rsidRPr="00F056A8">
        <w:rPr>
          <w:b w:val="0"/>
          <w:szCs w:val="20"/>
        </w:rPr>
        <w:t xml:space="preserve">              </w:t>
      </w:r>
      <w:r w:rsidR="005E27E9">
        <w:rPr>
          <w:b w:val="0"/>
          <w:szCs w:val="20"/>
        </w:rPr>
        <w:t xml:space="preserve">    </w:t>
      </w:r>
      <w:r w:rsidR="00C72FB9" w:rsidRPr="00F056A8">
        <w:rPr>
          <w:b w:val="0"/>
          <w:szCs w:val="20"/>
        </w:rPr>
        <w:t xml:space="preserve">  </w:t>
      </w:r>
      <w:r w:rsidR="0049460D" w:rsidRPr="00F056A8">
        <w:rPr>
          <w:b w:val="0"/>
          <w:szCs w:val="20"/>
        </w:rPr>
        <w:t xml:space="preserve">    </w:t>
      </w:r>
      <w:r w:rsidR="00F95AAB" w:rsidRPr="00F056A8">
        <w:rPr>
          <w:b w:val="0"/>
          <w:szCs w:val="20"/>
        </w:rPr>
        <w:t xml:space="preserve">  </w:t>
      </w:r>
      <w:r w:rsidR="0064503E" w:rsidRPr="00F056A8">
        <w:rPr>
          <w:b w:val="0"/>
          <w:szCs w:val="20"/>
        </w:rPr>
        <w:t xml:space="preserve"> </w:t>
      </w:r>
      <w:r w:rsidR="0049460D" w:rsidRPr="00F056A8">
        <w:rPr>
          <w:b w:val="0"/>
          <w:szCs w:val="20"/>
        </w:rPr>
        <w:t xml:space="preserve"> </w:t>
      </w:r>
      <w:r w:rsidR="003933E9">
        <w:rPr>
          <w:b w:val="0"/>
          <w:szCs w:val="20"/>
        </w:rPr>
        <w:t xml:space="preserve">   AUGUST 19, </w:t>
      </w:r>
      <w:r w:rsidR="007E7196">
        <w:rPr>
          <w:b w:val="0"/>
          <w:szCs w:val="20"/>
        </w:rPr>
        <w:t>202</w:t>
      </w:r>
      <w:r w:rsidR="000D42BA">
        <w:rPr>
          <w:b w:val="0"/>
          <w:szCs w:val="20"/>
        </w:rPr>
        <w:t>1</w:t>
      </w:r>
    </w:p>
    <w:p w:rsidR="004073BB" w:rsidRDefault="005F792E" w:rsidP="004073BB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</w:t>
      </w:r>
    </w:p>
    <w:p w:rsidR="00260436" w:rsidRDefault="00260436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RTIFIED HIRING</w:t>
      </w:r>
    </w:p>
    <w:p w:rsidR="00C95734" w:rsidRDefault="00C95734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Abel, James – J. T. Alton, Exceptional Child/LBD</w:t>
      </w:r>
    </w:p>
    <w:p w:rsidR="009A4FA4" w:rsidRDefault="009A4FA4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Anderson, Debbie – Lakewood, Writing Resource (retired)</w:t>
      </w:r>
    </w:p>
    <w:p w:rsidR="00E46753" w:rsidRDefault="00E46753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aker, Steven – North Hardin, Art</w:t>
      </w:r>
    </w:p>
    <w:p w:rsidR="007875BE" w:rsidRDefault="007875BE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Batistoni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Rosalie – Central Hardin, English</w:t>
      </w:r>
    </w:p>
    <w:p w:rsidR="00A839F9" w:rsidRDefault="00A839F9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lair, Bailey – North Middle, Exceptional Child/LBD</w:t>
      </w:r>
    </w:p>
    <w:p w:rsidR="00C95734" w:rsidRDefault="00C95734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Brannack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William – Bluegrass, Social Studies</w:t>
      </w:r>
    </w:p>
    <w:p w:rsidR="00E46753" w:rsidRDefault="00E46753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rubaker, Julie – North Hardin, Math</w:t>
      </w:r>
    </w:p>
    <w:p w:rsidR="00525B60" w:rsidRDefault="00525B60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ryant, Mary Beth – Rineyville, Exceptional Child/LBD</w:t>
      </w:r>
    </w:p>
    <w:p w:rsidR="003E1622" w:rsidRDefault="003E1622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utler, Alexis – Rineyville, Grade 5</w:t>
      </w:r>
    </w:p>
    <w:p w:rsidR="00525B60" w:rsidRDefault="00525B60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Cambron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Kristy – John Hardin, English</w:t>
      </w:r>
    </w:p>
    <w:p w:rsidR="00D71D9B" w:rsidRDefault="005F0DBA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arroll, Mary Kay – Colleg</w:t>
      </w:r>
      <w:r w:rsidR="00D71D9B">
        <w:rPr>
          <w:rFonts w:ascii="Times New Roman" w:hAnsi="Times New Roman" w:cs="Times New Roman"/>
          <w:bCs/>
          <w:sz w:val="20"/>
          <w:szCs w:val="20"/>
        </w:rPr>
        <w:t>e View, Physical Education</w:t>
      </w:r>
    </w:p>
    <w:p w:rsidR="0021240E" w:rsidRDefault="0021240E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lark, Marian – Woodland, Grade 4</w:t>
      </w:r>
    </w:p>
    <w:p w:rsidR="00E56BDC" w:rsidRDefault="00E56BD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ooper, Heather – Woodland, Primary</w:t>
      </w:r>
    </w:p>
    <w:p w:rsidR="000A7E1B" w:rsidRDefault="000A7E1B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oy, Jessica – North Park, Preschool</w:t>
      </w:r>
    </w:p>
    <w:p w:rsidR="00FA425E" w:rsidRDefault="00FA425E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Ellis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Aleia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Heartland, Kindergarten</w:t>
      </w:r>
    </w:p>
    <w:p w:rsidR="00C7287C" w:rsidRDefault="00C7287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Ferguson, Cassie – North Middle, Exceptional Child/LBD</w:t>
      </w:r>
    </w:p>
    <w:p w:rsidR="00BE332D" w:rsidRDefault="00BE332D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Fulkerson, Jenna – Meadow View, Primary</w:t>
      </w:r>
    </w:p>
    <w:p w:rsidR="00525B60" w:rsidRDefault="00525B60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Fulkerson, Shelby – Lincoln Trail, Exceptional Child/LBD</w:t>
      </w:r>
    </w:p>
    <w:p w:rsidR="00FA425E" w:rsidRDefault="00FA425E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arner, G. Wes – North Hardin, Science</w:t>
      </w:r>
    </w:p>
    <w:p w:rsidR="00FA425E" w:rsidRDefault="00FA425E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arner, Rebekah – Radcliff, Grade 5</w:t>
      </w:r>
    </w:p>
    <w:p w:rsidR="00E46753" w:rsidRDefault="00E46753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ibson, Erin – New Highland, Grade 4</w:t>
      </w:r>
    </w:p>
    <w:p w:rsidR="00FA425E" w:rsidRDefault="00FA425E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reene, Christopher – College View, Social Studies</w:t>
      </w:r>
    </w:p>
    <w:p w:rsidR="00A839F9" w:rsidRDefault="00A839F9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rinnell, Rebecca – Bluegrass, Science</w:t>
      </w:r>
    </w:p>
    <w:p w:rsidR="00E56BDC" w:rsidRDefault="00E56BD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ardin, Leah – North Park, Kindergarten</w:t>
      </w:r>
    </w:p>
    <w:p w:rsidR="00E46753" w:rsidRDefault="00E46753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enderson, Sarah – North Middle, Language Arts</w:t>
      </w:r>
    </w:p>
    <w:p w:rsidR="00525B60" w:rsidRDefault="00525B60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inton, Lauren – North Park, Preschool</w:t>
      </w:r>
    </w:p>
    <w:p w:rsidR="000A7E1B" w:rsidRDefault="000A7E1B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onaker, Kayla – J. T. Alton, Enrichment Teacher</w:t>
      </w:r>
    </w:p>
    <w:p w:rsidR="009A4FA4" w:rsidRDefault="00FA425E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Houston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Deetta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Woodland, Grade 4</w:t>
      </w:r>
    </w:p>
    <w:p w:rsidR="00E56BDC" w:rsidRDefault="00E56BD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Hullett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Barry – North Hardin, English</w:t>
      </w:r>
    </w:p>
    <w:p w:rsidR="00A839F9" w:rsidRDefault="00A839F9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Jones, Larry Jr – Bluegrass, Exceptional Child/LBD</w:t>
      </w:r>
    </w:p>
    <w:p w:rsidR="00E56BDC" w:rsidRDefault="00525B60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Kazarovich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Marcie – Radcliff, Primary</w:t>
      </w:r>
    </w:p>
    <w:p w:rsidR="00C95734" w:rsidRDefault="00C95734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Keck, E. Spencer – North Hardin, English</w:t>
      </w:r>
    </w:p>
    <w:p w:rsidR="003E1622" w:rsidRDefault="003E1622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Langford, Courtney – Lincoln Trail Hospital, Homebound Teacher</w:t>
      </w:r>
    </w:p>
    <w:p w:rsidR="00FA425E" w:rsidRDefault="00FA425E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iller, Natalie – Woodland, Primary</w:t>
      </w:r>
    </w:p>
    <w:p w:rsidR="003E1622" w:rsidRDefault="003E1622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ontgomery, Eric – Central Hardin, Arts and Humanities</w:t>
      </w:r>
    </w:p>
    <w:p w:rsidR="00EA6BBB" w:rsidRDefault="00EA6BBB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oore, Charity – New Highland, Exceptional Child/LBD</w:t>
      </w:r>
    </w:p>
    <w:p w:rsidR="00C95734" w:rsidRDefault="00C95734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Moore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LaJeana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Rineyville, Exceptional Child/LBD</w:t>
      </w:r>
    </w:p>
    <w:p w:rsidR="000A7E1B" w:rsidRDefault="00525B60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ouser, Tamara – Bluegrass, Math</w:t>
      </w:r>
    </w:p>
    <w:p w:rsidR="00127542" w:rsidRDefault="003933E9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Nelson, Ricki – North Park, Enrichment Teacher .5</w:t>
      </w:r>
    </w:p>
    <w:p w:rsidR="00C95734" w:rsidRDefault="00C95734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Nettles, Renee – Bluegrass, Exceptional Child/LBD</w:t>
      </w:r>
    </w:p>
    <w:p w:rsidR="00925EEE" w:rsidRDefault="00925EEE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atterson, Amanda – Vine Grove, Media Librarian</w:t>
      </w:r>
    </w:p>
    <w:p w:rsidR="00C95734" w:rsidRDefault="00C95734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earson, Erica – East Hardin, Social Studies</w:t>
      </w:r>
    </w:p>
    <w:p w:rsidR="000A7E1B" w:rsidRDefault="000A7E1B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eterson, Leonard – J. T. Alton, Arts and Humanities/Related Arts</w:t>
      </w:r>
    </w:p>
    <w:p w:rsidR="00CF45B5" w:rsidRDefault="00CF45B5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etty, Tasha – New Highland, Exceptional Child/LI</w:t>
      </w:r>
    </w:p>
    <w:p w:rsidR="00E8340A" w:rsidRDefault="00E8340A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Pickerell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Jessica – West Hardin, Math</w:t>
      </w:r>
    </w:p>
    <w:p w:rsidR="00FA425E" w:rsidRDefault="00FA425E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rice, Chelsey – John Hardin, Math</w:t>
      </w:r>
    </w:p>
    <w:p w:rsidR="00C95734" w:rsidRDefault="00C95734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Proffitt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Braden – East Hardin, Science</w:t>
      </w:r>
    </w:p>
    <w:p w:rsidR="00525B60" w:rsidRDefault="00525B60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lastRenderedPageBreak/>
        <w:t>Ramirez, Erica – New Highland, Primary</w:t>
      </w:r>
    </w:p>
    <w:p w:rsidR="003830DA" w:rsidRDefault="003830DA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Reynolds, Michelle – College View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ExCEL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Program Teacher</w:t>
      </w:r>
    </w:p>
    <w:p w:rsidR="00E56BDC" w:rsidRDefault="00E56BD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Roden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gramStart"/>
      <w:r>
        <w:rPr>
          <w:rFonts w:ascii="Times New Roman" w:hAnsi="Times New Roman" w:cs="Times New Roman"/>
          <w:bCs/>
          <w:sz w:val="20"/>
          <w:szCs w:val="20"/>
        </w:rPr>
        <w:t>Autumn</w:t>
      </w:r>
      <w:proofErr w:type="gramEnd"/>
      <w:r>
        <w:rPr>
          <w:rFonts w:ascii="Times New Roman" w:hAnsi="Times New Roman" w:cs="Times New Roman"/>
          <w:bCs/>
          <w:sz w:val="20"/>
          <w:szCs w:val="20"/>
        </w:rPr>
        <w:t xml:space="preserve"> – Meadow View, Primary</w:t>
      </w:r>
    </w:p>
    <w:p w:rsidR="00DF6A4B" w:rsidRDefault="00DF6A4B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uth, Jordan – Radcliff, Primary</w:t>
      </w:r>
    </w:p>
    <w:p w:rsidR="00C95734" w:rsidRDefault="00C95734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harp, Matthew – North Hardin, Social Studies</w:t>
      </w:r>
    </w:p>
    <w:p w:rsidR="00C95734" w:rsidRDefault="00C95734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imon, Krista – Bluegrass, Language Arts</w:t>
      </w:r>
    </w:p>
    <w:p w:rsidR="00E56BDC" w:rsidRDefault="00E56BD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impson, Christopher – Rineyville, Exceptional Child/EBD</w:t>
      </w:r>
    </w:p>
    <w:p w:rsidR="0007070A" w:rsidRDefault="00E56BD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ims, P. Baylee – Bluegrass, Science</w:t>
      </w:r>
    </w:p>
    <w:p w:rsidR="003213EA" w:rsidRDefault="003213EA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kaggs, Hilary – J. T. Alton, Exceptional Child/LBD</w:t>
      </w:r>
    </w:p>
    <w:p w:rsidR="00E56BDC" w:rsidRDefault="00E56BD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tewart, Christen – College View Campus Exceptional Child Office, School Psychologist</w:t>
      </w:r>
    </w:p>
    <w:p w:rsidR="00FA425E" w:rsidRDefault="00FA425E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Swiney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Brittany – Cecilia Valley, Preschool</w:t>
      </w:r>
    </w:p>
    <w:p w:rsidR="0097176F" w:rsidRDefault="0097176F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Tingle, William – College View, Exceptional Child/LBD</w:t>
      </w:r>
    </w:p>
    <w:p w:rsidR="00E40B07" w:rsidRDefault="00E40B07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Vaughan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Travix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North Hardin, Project Lead the Way</w:t>
      </w:r>
    </w:p>
    <w:p w:rsidR="000A7E1B" w:rsidRDefault="000A7E1B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Vowels, Alex – Bluegrass, Reading</w:t>
      </w:r>
    </w:p>
    <w:p w:rsidR="00FF2D62" w:rsidRDefault="00FF2D62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illingham, Breanna – Creekside, Exceptional Child/LBD</w:t>
      </w:r>
    </w:p>
    <w:p w:rsidR="000A7E1B" w:rsidRDefault="000A7E1B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Windham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Onjoli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Rineyville, Exceptional Child/LBD</w:t>
      </w:r>
    </w:p>
    <w:p w:rsidR="005A655C" w:rsidRPr="003933E9" w:rsidRDefault="005A655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Yu, Michaela – North Middle, Science</w:t>
      </w:r>
    </w:p>
    <w:p w:rsidR="003933E9" w:rsidRDefault="003933E9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C0503A" w:rsidRDefault="00C0503A" w:rsidP="00C0503A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RTIFIED, LIMITED CONTRACT (originally on non-renewal list, re-employed before 6/30/21)</w:t>
      </w:r>
    </w:p>
    <w:p w:rsidR="00C0503A" w:rsidRPr="00C0503A" w:rsidRDefault="00C0503A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Lafollette, Leanna (JHHS)</w:t>
      </w:r>
    </w:p>
    <w:p w:rsidR="00C0503A" w:rsidRDefault="00C0503A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DB3FF3" w:rsidRDefault="00282EBF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282EBF">
        <w:rPr>
          <w:rFonts w:ascii="Times New Roman" w:hAnsi="Times New Roman" w:cs="Times New Roman"/>
          <w:bCs/>
          <w:sz w:val="20"/>
          <w:szCs w:val="20"/>
          <w:u w:val="single"/>
        </w:rPr>
        <w:t>CERTIFIED RESIGNATIONS</w:t>
      </w:r>
      <w:r w:rsidR="00E32B4E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:rsidR="006D7F4C" w:rsidRDefault="006D7F4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uckley, T. Michelle – North Park, Preschool – effective 7/28/21</w:t>
      </w:r>
    </w:p>
    <w:p w:rsidR="000E0ED9" w:rsidRDefault="000E0ED9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Eaves, Amy – North Hardin, Math – effective 7/22/21</w:t>
      </w:r>
    </w:p>
    <w:p w:rsidR="003965BE" w:rsidRDefault="00C753AE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riffin, Stephanie – College View Exceptional Child Office, School Psychologist – effective 7/28/21</w:t>
      </w:r>
    </w:p>
    <w:p w:rsidR="006D7F4C" w:rsidRDefault="006D7F4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Hayes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Rienna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North Hardin, Social Studies – effective 7/28/21</w:t>
      </w:r>
    </w:p>
    <w:p w:rsidR="000E0ED9" w:rsidRDefault="000E0ED9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Hazelip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Courtney – North Middle, Science – effective 7/23/21</w:t>
      </w:r>
    </w:p>
    <w:p w:rsidR="0041302E" w:rsidRDefault="0041302E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Houston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Deetta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Woodland, Grade 4 – effective 8/11/21</w:t>
      </w:r>
    </w:p>
    <w:p w:rsidR="007F5E3D" w:rsidRDefault="007F5E3D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Kendall, Kayla – Heartland, Exceptional Child/LI – effective 7/20/21</w:t>
      </w:r>
    </w:p>
    <w:p w:rsidR="00BF6102" w:rsidRDefault="00BF6102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Kintner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Jillian – College View Exceptional Child Office, School Psychologist – effective 7/16/21</w:t>
      </w:r>
    </w:p>
    <w:p w:rsidR="007F5E3D" w:rsidRDefault="007F5E3D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utherland, Heather – Rineyville, Grade 5 – effective 7/20/21</w:t>
      </w:r>
    </w:p>
    <w:p w:rsidR="007F5E3D" w:rsidRDefault="007F5E3D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Thomas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Tanica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Colleve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515C3D">
        <w:rPr>
          <w:rFonts w:ascii="Times New Roman" w:hAnsi="Times New Roman" w:cs="Times New Roman"/>
          <w:bCs/>
          <w:sz w:val="20"/>
          <w:szCs w:val="20"/>
        </w:rPr>
        <w:t>View, Exceptional Child/L</w:t>
      </w:r>
      <w:r>
        <w:rPr>
          <w:rFonts w:ascii="Times New Roman" w:hAnsi="Times New Roman" w:cs="Times New Roman"/>
          <w:bCs/>
          <w:sz w:val="20"/>
          <w:szCs w:val="20"/>
        </w:rPr>
        <w:t>BD – effective 7/31/21</w:t>
      </w:r>
    </w:p>
    <w:p w:rsidR="00F87C73" w:rsidRPr="00C753AE" w:rsidRDefault="00F87C73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Tucker, Carolyn – College View Education Center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ExCel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Teacher – effective 7/15/21</w:t>
      </w:r>
    </w:p>
    <w:p w:rsidR="00C753AE" w:rsidRDefault="00C753AE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8B02FD" w:rsidRPr="008B02FD" w:rsidRDefault="001E7718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RTIFIED TRANSFERS</w:t>
      </w:r>
    </w:p>
    <w:p w:rsidR="006D3BC4" w:rsidRDefault="006D3BC4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Bevill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Brandon – from Woodland to John Hardin, Exceptional Child/LBD</w:t>
      </w:r>
    </w:p>
    <w:p w:rsidR="00351650" w:rsidRDefault="007548A8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Creason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William – from North Hardin to John Hardin, Exceptional Child/LBD</w:t>
      </w:r>
    </w:p>
    <w:p w:rsidR="00701545" w:rsidRDefault="00701545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Drake, Karen – from New Highland, Art to Meadow View, Primary</w:t>
      </w:r>
    </w:p>
    <w:p w:rsidR="00161313" w:rsidRDefault="00161313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ill, Angela – from Vine Grove, Library Media to Woodland, Grade 4</w:t>
      </w:r>
    </w:p>
    <w:p w:rsidR="0077645F" w:rsidRDefault="0077645F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Jeffries, Gena – from Lincoln Trail, Principal to Central Office, Instructional Facilitator</w:t>
      </w:r>
    </w:p>
    <w:p w:rsidR="00320FCA" w:rsidRDefault="00320FCA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Kellett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Miles – from Central Hardin, Arts and Humanities and Assistant Band Director to North Middle, Band and North</w:t>
      </w:r>
    </w:p>
    <w:p w:rsidR="00320FCA" w:rsidRDefault="00320FCA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                         Hardin Assistant Band Director</w:t>
      </w:r>
    </w:p>
    <w:p w:rsidR="005F0DBA" w:rsidRDefault="005F0DBA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King, Wallace</w:t>
      </w:r>
      <w:bookmarkStart w:id="0" w:name="_GoBack"/>
      <w:bookmarkEnd w:id="0"/>
      <w:r>
        <w:rPr>
          <w:rFonts w:ascii="Times New Roman" w:hAnsi="Times New Roman" w:cs="Times New Roman"/>
          <w:bCs/>
          <w:sz w:val="20"/>
          <w:szCs w:val="20"/>
        </w:rPr>
        <w:t xml:space="preserve"> – from College View, Physical Education to North Hardin, Health and PE</w:t>
      </w:r>
    </w:p>
    <w:p w:rsidR="00902B84" w:rsidRDefault="00902B84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tuecker, Jennifer – from Radcliff, Supplemental Instruction to John Hardin, Reading</w:t>
      </w:r>
    </w:p>
    <w:p w:rsidR="00351650" w:rsidRDefault="00351650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Vogel, Maggie – John Hardin, from Exceptional Child/LBD to Counselor</w:t>
      </w:r>
    </w:p>
    <w:p w:rsidR="007548A8" w:rsidRDefault="007548A8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EC27E4" w:rsidRDefault="0039352E" w:rsidP="00507673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SUBSTITUTE HIRING</w:t>
      </w:r>
    </w:p>
    <w:p w:rsidR="00505685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Abbott, Stephanie</w:t>
      </w:r>
    </w:p>
    <w:p w:rsidR="00505685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Akin, Scott</w:t>
      </w:r>
    </w:p>
    <w:p w:rsidR="00505685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arlow, Brandon</w:t>
      </w:r>
    </w:p>
    <w:p w:rsidR="00505685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lastRenderedPageBreak/>
        <w:t>Blair, Michelle</w:t>
      </w:r>
    </w:p>
    <w:p w:rsidR="00505685" w:rsidRPr="00507673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lark, James</w:t>
      </w:r>
    </w:p>
    <w:p w:rsidR="00505685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Day, Kimberly</w:t>
      </w:r>
    </w:p>
    <w:p w:rsidR="005F0DBA" w:rsidRDefault="005F0DBA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abrielle, Barbara</w:t>
      </w:r>
    </w:p>
    <w:p w:rsidR="00505685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Gary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Kailie</w:t>
      </w:r>
      <w:proofErr w:type="spellEnd"/>
    </w:p>
    <w:p w:rsidR="00505685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ray, Emma</w:t>
      </w:r>
    </w:p>
    <w:p w:rsidR="00505685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astings, Cindy</w:t>
      </w:r>
    </w:p>
    <w:p w:rsidR="00505685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Helsel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Kimberly</w:t>
      </w:r>
    </w:p>
    <w:p w:rsidR="00505685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Hohenstein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Allison</w:t>
      </w:r>
    </w:p>
    <w:p w:rsidR="00505685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Holl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Meagan</w:t>
      </w:r>
    </w:p>
    <w:p w:rsidR="00505685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unt, Alexus</w:t>
      </w:r>
    </w:p>
    <w:p w:rsidR="00505685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Lackey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Mayahna</w:t>
      </w:r>
      <w:proofErr w:type="spellEnd"/>
    </w:p>
    <w:p w:rsidR="00505685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eagher, Christina</w:t>
      </w:r>
    </w:p>
    <w:p w:rsidR="00505685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ierce, Jessica</w:t>
      </w:r>
    </w:p>
    <w:p w:rsidR="00505685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ogers, Kelsey</w:t>
      </w:r>
    </w:p>
    <w:p w:rsidR="00505685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mith, Christopher</w:t>
      </w:r>
    </w:p>
    <w:p w:rsidR="00505685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heeler, Blake</w:t>
      </w:r>
    </w:p>
    <w:p w:rsidR="00505685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heeler, Constance</w:t>
      </w:r>
    </w:p>
    <w:p w:rsidR="00505685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hite, Sherry</w:t>
      </w:r>
    </w:p>
    <w:p w:rsidR="00505685" w:rsidRDefault="00505685" w:rsidP="0050767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Yongbathom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Cyrus</w:t>
      </w:r>
    </w:p>
    <w:p w:rsidR="00507673" w:rsidRDefault="00507673" w:rsidP="00EC27E4">
      <w:pPr>
        <w:shd w:val="clear" w:color="auto" w:fill="FFFFFF"/>
        <w:spacing w:after="0" w:line="240" w:lineRule="auto"/>
        <w:rPr>
          <w:rFonts w:eastAsia="Times New Roman" w:cs="Arial"/>
          <w:color w:val="222222"/>
        </w:rPr>
      </w:pPr>
    </w:p>
    <w:p w:rsidR="009035C9" w:rsidRDefault="009035C9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SUBSTITUTE RESIGNATIONS</w:t>
      </w:r>
    </w:p>
    <w:p w:rsidR="008A757B" w:rsidRPr="008A757B" w:rsidRDefault="008A757B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lass, Mercedes – effective 8/9/21</w:t>
      </w:r>
    </w:p>
    <w:p w:rsidR="00246700" w:rsidRDefault="00246700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7F45C1" w:rsidRDefault="004073BB" w:rsidP="004073BB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 w:rsidRPr="004073BB">
        <w:rPr>
          <w:rFonts w:ascii="Times New Roman" w:hAnsi="Times New Roman" w:cs="Times New Roman"/>
          <w:bCs/>
          <w:sz w:val="20"/>
          <w:szCs w:val="20"/>
          <w:u w:val="single"/>
        </w:rPr>
        <w:t>EXTRA-</w:t>
      </w:r>
      <w:r w:rsidR="00EB73C2">
        <w:rPr>
          <w:rFonts w:ascii="Times New Roman" w:hAnsi="Times New Roman" w:cs="Times New Roman"/>
          <w:bCs/>
          <w:sz w:val="20"/>
          <w:szCs w:val="20"/>
          <w:u w:val="single"/>
        </w:rPr>
        <w:t>CURRICULAR</w:t>
      </w:r>
      <w:r w:rsidRPr="004073BB">
        <w:rPr>
          <w:rFonts w:ascii="Times New Roman" w:hAnsi="Times New Roman" w:cs="Times New Roman"/>
          <w:bCs/>
          <w:sz w:val="20"/>
          <w:szCs w:val="20"/>
          <w:u w:val="single"/>
        </w:rPr>
        <w:t>/PARAPROFESSIONAL HIRING</w:t>
      </w:r>
    </w:p>
    <w:p w:rsidR="00661F44" w:rsidRDefault="00661F44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lair, Bailey – North Hardin, Softball Head Coach</w:t>
      </w:r>
    </w:p>
    <w:p w:rsidR="00832034" w:rsidRDefault="00832034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owers, Michael – Central Hardin, Boys Soccer Assistant Coach 50%</w:t>
      </w:r>
    </w:p>
    <w:p w:rsidR="00216CC9" w:rsidRDefault="00216CC9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urry, Gabriel – John Hardin, Boys Soccer Assistant Coach 1%</w:t>
      </w:r>
    </w:p>
    <w:p w:rsidR="00320FCA" w:rsidRDefault="00320FCA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eer, Austin – North Hardin, Boys Golf Coach #1</w:t>
      </w:r>
    </w:p>
    <w:p w:rsidR="00237752" w:rsidRDefault="00237752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ightower, Derrick – J. T. Alto</w:t>
      </w:r>
      <w:r w:rsidR="00216CC9">
        <w:rPr>
          <w:rFonts w:ascii="Times New Roman" w:hAnsi="Times New Roman" w:cs="Times New Roman"/>
          <w:bCs/>
          <w:sz w:val="20"/>
          <w:szCs w:val="20"/>
        </w:rPr>
        <w:t>n, Football Assistant Coach 1%</w:t>
      </w:r>
    </w:p>
    <w:p w:rsidR="009A4FA4" w:rsidRDefault="009A4FA4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owell, Madison – J. T. Alton, 7</w:t>
      </w:r>
      <w:r w:rsidRPr="009A4FA4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ade Girls Basketball Coach</w:t>
      </w:r>
    </w:p>
    <w:p w:rsidR="00AD141C" w:rsidRDefault="00AD141C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Isom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Vonce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J. T. Alton, 8</w:t>
      </w:r>
      <w:r w:rsidRPr="00AD141C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ade Girls Basketball Coa</w:t>
      </w:r>
      <w:r w:rsidR="00216CC9">
        <w:rPr>
          <w:rFonts w:ascii="Times New Roman" w:hAnsi="Times New Roman" w:cs="Times New Roman"/>
          <w:bCs/>
          <w:sz w:val="20"/>
          <w:szCs w:val="20"/>
        </w:rPr>
        <w:t>c</w:t>
      </w:r>
      <w:r>
        <w:rPr>
          <w:rFonts w:ascii="Times New Roman" w:hAnsi="Times New Roman" w:cs="Times New Roman"/>
          <w:bCs/>
          <w:sz w:val="20"/>
          <w:szCs w:val="20"/>
        </w:rPr>
        <w:t>h</w:t>
      </w:r>
    </w:p>
    <w:p w:rsidR="00216CC9" w:rsidRDefault="00216CC9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Jaquess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Zachary – John Hardin, Girls Soccer Assistant Coach 50%</w:t>
      </w:r>
    </w:p>
    <w:p w:rsidR="003E1622" w:rsidRDefault="003E1622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ontgomery, Eric – Central Hardin, Assistant Band Director #2</w:t>
      </w:r>
    </w:p>
    <w:p w:rsidR="00717910" w:rsidRDefault="00717910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Owen, Nathan – John Hardin, 9</w:t>
      </w:r>
      <w:r w:rsidRPr="00717910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ade Football Coach #2</w:t>
      </w:r>
    </w:p>
    <w:p w:rsidR="00D67D21" w:rsidRDefault="00AD141C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Pickerell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Jessica – West Hardin, 8</w:t>
      </w:r>
      <w:r w:rsidRPr="00AD141C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ade Girls Basketball Coach</w:t>
      </w:r>
    </w:p>
    <w:p w:rsidR="00795503" w:rsidRDefault="00AD141C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Pickerell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Jessica – West Hardin, 7</w:t>
      </w:r>
      <w:r w:rsidRPr="00AD141C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472549">
        <w:rPr>
          <w:rFonts w:ascii="Times New Roman" w:hAnsi="Times New Roman" w:cs="Times New Roman"/>
          <w:bCs/>
          <w:sz w:val="20"/>
          <w:szCs w:val="20"/>
        </w:rPr>
        <w:t>Grade Girls Basketball Coach</w:t>
      </w:r>
    </w:p>
    <w:p w:rsidR="006118B8" w:rsidRDefault="00795503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Sanders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MaryBeth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East Hardin, Cheer Coach</w:t>
      </w:r>
    </w:p>
    <w:p w:rsidR="00AD141C" w:rsidRDefault="006118B8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impson, Christopher – West Hardin, 7</w:t>
      </w:r>
      <w:r w:rsidRPr="006118B8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ade Girls Basketball Coach 50%</w:t>
      </w:r>
      <w:r w:rsidR="00472549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:rsidR="00AD141C" w:rsidRDefault="00AD141C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C0491F" w:rsidRDefault="006B4F62" w:rsidP="00BC6343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 w:rsidRPr="007E2556">
        <w:rPr>
          <w:rFonts w:ascii="Times New Roman" w:hAnsi="Times New Roman" w:cs="Times New Roman"/>
          <w:bCs/>
          <w:sz w:val="20"/>
          <w:szCs w:val="20"/>
          <w:u w:val="single"/>
        </w:rPr>
        <w:t>EXTRA-</w:t>
      </w:r>
      <w:r w:rsidR="00EB73C2" w:rsidRPr="007E2556">
        <w:rPr>
          <w:rFonts w:ascii="Times New Roman" w:hAnsi="Times New Roman" w:cs="Times New Roman"/>
          <w:bCs/>
          <w:sz w:val="20"/>
          <w:szCs w:val="20"/>
          <w:u w:val="single"/>
        </w:rPr>
        <w:t>CURRICULAR/PARAPROFESSIONAL</w:t>
      </w:r>
      <w:r w:rsidR="007F5B60" w:rsidRPr="007E2556">
        <w:rPr>
          <w:rFonts w:ascii="Times New Roman" w:hAnsi="Times New Roman" w:cs="Times New Roman"/>
          <w:bCs/>
          <w:sz w:val="20"/>
          <w:szCs w:val="20"/>
          <w:u w:val="single"/>
        </w:rPr>
        <w:t xml:space="preserve"> RESIGNATION</w:t>
      </w:r>
      <w:r w:rsidR="00702575" w:rsidRPr="007E2556">
        <w:rPr>
          <w:rFonts w:ascii="Times New Roman" w:hAnsi="Times New Roman" w:cs="Times New Roman"/>
          <w:bCs/>
          <w:sz w:val="20"/>
          <w:szCs w:val="20"/>
          <w:u w:val="single"/>
        </w:rPr>
        <w:t>S</w:t>
      </w:r>
    </w:p>
    <w:p w:rsidR="00E53E79" w:rsidRDefault="00E53E79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Bell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Lakeshia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John Hardin, Boys Cheer Coach – effective 8/31/21</w:t>
      </w:r>
    </w:p>
    <w:p w:rsidR="00E54DEE" w:rsidRDefault="00E54DEE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Grant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Tillford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North Hardin, Bowling Head Coach – effective 7/27/21</w:t>
      </w:r>
    </w:p>
    <w:p w:rsidR="0041302E" w:rsidRDefault="0050201A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uffman, Ashley – North Middle, Archery Head Coach – effective 8/3/21</w:t>
      </w:r>
    </w:p>
    <w:p w:rsidR="00BF6102" w:rsidRDefault="00BF6102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Isom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Vonce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East Hardin, 8</w:t>
      </w:r>
      <w:r w:rsidRPr="00BF6102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ade Girls Basketball Coach – effective 7/16/21</w:t>
      </w:r>
    </w:p>
    <w:p w:rsidR="005A0E47" w:rsidRDefault="005A0E47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Lee, Jonathan – West Hardin, Football Assistant Coach 50% - effective 7/15/21</w:t>
      </w:r>
    </w:p>
    <w:p w:rsidR="0050201A" w:rsidRDefault="00C6112B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hillips, Nicholas – Central Hardin, Band Assistant Director #3 50% - effective 6/30/21</w:t>
      </w:r>
    </w:p>
    <w:p w:rsidR="00E54DEE" w:rsidRDefault="00E54DEE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owland, Richard – J. T. Alton, Athletic/Activities Director 66% - effective 8/11/21</w:t>
      </w:r>
    </w:p>
    <w:p w:rsidR="00CE1CFA" w:rsidRDefault="00CE1CFA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uiz, Daniel – John Hardin, Boys Soccer Head Coach 1% - effective 7/16/21</w:t>
      </w:r>
    </w:p>
    <w:p w:rsidR="00E304E2" w:rsidRPr="00350614" w:rsidRDefault="0041302E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VanMeter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Isaac – Central Hardin, 9</w:t>
      </w:r>
      <w:r w:rsidRPr="0041302E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ade Softball Coach – effective 8/6/21</w:t>
      </w:r>
    </w:p>
    <w:sectPr w:rsidR="00E304E2" w:rsidRPr="00350614" w:rsidSect="004C6B7D">
      <w:headerReference w:type="default" r:id="rId7"/>
      <w:type w:val="continuous"/>
      <w:pgSz w:w="12240" w:h="15840"/>
      <w:pgMar w:top="1350" w:right="99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6A3D" w:rsidRDefault="002F6A3D" w:rsidP="004073BB">
      <w:pPr>
        <w:spacing w:after="0" w:line="240" w:lineRule="auto"/>
      </w:pPr>
      <w:r>
        <w:separator/>
      </w:r>
    </w:p>
  </w:endnote>
  <w:endnote w:type="continuationSeparator" w:id="0">
    <w:p w:rsidR="002F6A3D" w:rsidRDefault="002F6A3D" w:rsidP="004073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6A3D" w:rsidRDefault="002F6A3D" w:rsidP="004073BB">
      <w:pPr>
        <w:spacing w:after="0" w:line="240" w:lineRule="auto"/>
      </w:pPr>
      <w:r>
        <w:separator/>
      </w:r>
    </w:p>
  </w:footnote>
  <w:footnote w:type="continuationSeparator" w:id="0">
    <w:p w:rsidR="002F6A3D" w:rsidRDefault="002F6A3D" w:rsidP="004073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73BB" w:rsidRPr="00345644" w:rsidRDefault="004073BB" w:rsidP="004073BB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HARDIN COUNTY SCHOOLS</w:t>
    </w:r>
  </w:p>
  <w:p w:rsidR="004073BB" w:rsidRPr="00345644" w:rsidRDefault="004073BB" w:rsidP="004073BB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CERTIFIED PERSONNEL ACTIONS</w:t>
    </w:r>
  </w:p>
  <w:p w:rsidR="004073BB" w:rsidRDefault="004073B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N7Y0NDU0NDa0MDVU0lEKTi0uzszPAykwrAUAKOGMdCwAAAA="/>
  </w:docVars>
  <w:rsids>
    <w:rsidRoot w:val="004073BB"/>
    <w:rsid w:val="00001881"/>
    <w:rsid w:val="00003E47"/>
    <w:rsid w:val="00004BBF"/>
    <w:rsid w:val="0000501B"/>
    <w:rsid w:val="0000730E"/>
    <w:rsid w:val="00007833"/>
    <w:rsid w:val="0001042B"/>
    <w:rsid w:val="00011186"/>
    <w:rsid w:val="00012403"/>
    <w:rsid w:val="0001287E"/>
    <w:rsid w:val="00014116"/>
    <w:rsid w:val="000167B7"/>
    <w:rsid w:val="0001742D"/>
    <w:rsid w:val="00020348"/>
    <w:rsid w:val="00021540"/>
    <w:rsid w:val="000229BD"/>
    <w:rsid w:val="00024F69"/>
    <w:rsid w:val="00025420"/>
    <w:rsid w:val="00026CFA"/>
    <w:rsid w:val="00033870"/>
    <w:rsid w:val="000362FB"/>
    <w:rsid w:val="00037445"/>
    <w:rsid w:val="00040103"/>
    <w:rsid w:val="00040F5C"/>
    <w:rsid w:val="000421C8"/>
    <w:rsid w:val="000422C2"/>
    <w:rsid w:val="00045F10"/>
    <w:rsid w:val="00046908"/>
    <w:rsid w:val="00047B80"/>
    <w:rsid w:val="000502D7"/>
    <w:rsid w:val="000502F4"/>
    <w:rsid w:val="000514B8"/>
    <w:rsid w:val="00051B43"/>
    <w:rsid w:val="00052CE5"/>
    <w:rsid w:val="00052EDD"/>
    <w:rsid w:val="00053889"/>
    <w:rsid w:val="00054313"/>
    <w:rsid w:val="00054F7E"/>
    <w:rsid w:val="000564C9"/>
    <w:rsid w:val="0006257B"/>
    <w:rsid w:val="000627CC"/>
    <w:rsid w:val="000627D6"/>
    <w:rsid w:val="00063915"/>
    <w:rsid w:val="00064AE2"/>
    <w:rsid w:val="00065D39"/>
    <w:rsid w:val="00066D62"/>
    <w:rsid w:val="00067B2D"/>
    <w:rsid w:val="00067F1F"/>
    <w:rsid w:val="00070003"/>
    <w:rsid w:val="0007070A"/>
    <w:rsid w:val="000714AB"/>
    <w:rsid w:val="00072232"/>
    <w:rsid w:val="0007301D"/>
    <w:rsid w:val="00073BE6"/>
    <w:rsid w:val="00075129"/>
    <w:rsid w:val="000765F9"/>
    <w:rsid w:val="00076A7E"/>
    <w:rsid w:val="00083869"/>
    <w:rsid w:val="00083B1C"/>
    <w:rsid w:val="000843DA"/>
    <w:rsid w:val="00085438"/>
    <w:rsid w:val="00085AAF"/>
    <w:rsid w:val="00086D23"/>
    <w:rsid w:val="00087B73"/>
    <w:rsid w:val="00090441"/>
    <w:rsid w:val="00091F45"/>
    <w:rsid w:val="00091F68"/>
    <w:rsid w:val="00092C08"/>
    <w:rsid w:val="00094A6A"/>
    <w:rsid w:val="00094B96"/>
    <w:rsid w:val="000A2A5A"/>
    <w:rsid w:val="000A2B75"/>
    <w:rsid w:val="000A2E61"/>
    <w:rsid w:val="000A3988"/>
    <w:rsid w:val="000A4F0E"/>
    <w:rsid w:val="000A6E66"/>
    <w:rsid w:val="000A7E1B"/>
    <w:rsid w:val="000B076E"/>
    <w:rsid w:val="000B0A6C"/>
    <w:rsid w:val="000B1731"/>
    <w:rsid w:val="000B3099"/>
    <w:rsid w:val="000B510A"/>
    <w:rsid w:val="000B6FCC"/>
    <w:rsid w:val="000B75B5"/>
    <w:rsid w:val="000C3593"/>
    <w:rsid w:val="000C3E2E"/>
    <w:rsid w:val="000C424B"/>
    <w:rsid w:val="000C4E9D"/>
    <w:rsid w:val="000C511A"/>
    <w:rsid w:val="000C64AD"/>
    <w:rsid w:val="000C671B"/>
    <w:rsid w:val="000D42BA"/>
    <w:rsid w:val="000D4788"/>
    <w:rsid w:val="000D58C9"/>
    <w:rsid w:val="000E0C36"/>
    <w:rsid w:val="000E0ED9"/>
    <w:rsid w:val="000E3B3E"/>
    <w:rsid w:val="000E4B86"/>
    <w:rsid w:val="000E5032"/>
    <w:rsid w:val="000E5891"/>
    <w:rsid w:val="000E7BF2"/>
    <w:rsid w:val="000F0992"/>
    <w:rsid w:val="000F1DEC"/>
    <w:rsid w:val="000F2403"/>
    <w:rsid w:val="000F257D"/>
    <w:rsid w:val="000F2E42"/>
    <w:rsid w:val="000F4775"/>
    <w:rsid w:val="000F4ACC"/>
    <w:rsid w:val="000F6CAB"/>
    <w:rsid w:val="000F6D16"/>
    <w:rsid w:val="000F75BD"/>
    <w:rsid w:val="001007B1"/>
    <w:rsid w:val="00100C97"/>
    <w:rsid w:val="0010188D"/>
    <w:rsid w:val="00101B58"/>
    <w:rsid w:val="001028C1"/>
    <w:rsid w:val="00102C66"/>
    <w:rsid w:val="00104017"/>
    <w:rsid w:val="00104BC3"/>
    <w:rsid w:val="00104D4F"/>
    <w:rsid w:val="0010578D"/>
    <w:rsid w:val="00105FC5"/>
    <w:rsid w:val="00107040"/>
    <w:rsid w:val="0010712A"/>
    <w:rsid w:val="00107550"/>
    <w:rsid w:val="0011043D"/>
    <w:rsid w:val="00112296"/>
    <w:rsid w:val="0011324E"/>
    <w:rsid w:val="00113429"/>
    <w:rsid w:val="00113587"/>
    <w:rsid w:val="00114D5E"/>
    <w:rsid w:val="001151C3"/>
    <w:rsid w:val="001165C9"/>
    <w:rsid w:val="00116926"/>
    <w:rsid w:val="00120526"/>
    <w:rsid w:val="00122F90"/>
    <w:rsid w:val="00127542"/>
    <w:rsid w:val="00131139"/>
    <w:rsid w:val="00131ED2"/>
    <w:rsid w:val="00134543"/>
    <w:rsid w:val="00137BD1"/>
    <w:rsid w:val="00141FDE"/>
    <w:rsid w:val="001429AB"/>
    <w:rsid w:val="00142CCB"/>
    <w:rsid w:val="0014378C"/>
    <w:rsid w:val="0014464C"/>
    <w:rsid w:val="00144B1B"/>
    <w:rsid w:val="00146635"/>
    <w:rsid w:val="00146774"/>
    <w:rsid w:val="00147E03"/>
    <w:rsid w:val="001500E8"/>
    <w:rsid w:val="00151853"/>
    <w:rsid w:val="00151E3D"/>
    <w:rsid w:val="001525A5"/>
    <w:rsid w:val="00152E16"/>
    <w:rsid w:val="0015426D"/>
    <w:rsid w:val="00154E9F"/>
    <w:rsid w:val="00155B0A"/>
    <w:rsid w:val="00155B9D"/>
    <w:rsid w:val="00160508"/>
    <w:rsid w:val="00160BC6"/>
    <w:rsid w:val="001612A2"/>
    <w:rsid w:val="00161313"/>
    <w:rsid w:val="00161B83"/>
    <w:rsid w:val="0016585B"/>
    <w:rsid w:val="00165A65"/>
    <w:rsid w:val="00167199"/>
    <w:rsid w:val="00172721"/>
    <w:rsid w:val="00172CFE"/>
    <w:rsid w:val="0017328D"/>
    <w:rsid w:val="00177C2E"/>
    <w:rsid w:val="00180D89"/>
    <w:rsid w:val="00181F97"/>
    <w:rsid w:val="00184195"/>
    <w:rsid w:val="001849DB"/>
    <w:rsid w:val="0018631B"/>
    <w:rsid w:val="001912A0"/>
    <w:rsid w:val="00191A68"/>
    <w:rsid w:val="0019243B"/>
    <w:rsid w:val="00195842"/>
    <w:rsid w:val="001958F1"/>
    <w:rsid w:val="00195D62"/>
    <w:rsid w:val="00196230"/>
    <w:rsid w:val="00196657"/>
    <w:rsid w:val="0019671A"/>
    <w:rsid w:val="0019741D"/>
    <w:rsid w:val="001A195D"/>
    <w:rsid w:val="001A4D64"/>
    <w:rsid w:val="001A5670"/>
    <w:rsid w:val="001A7C63"/>
    <w:rsid w:val="001B30F4"/>
    <w:rsid w:val="001C1705"/>
    <w:rsid w:val="001C205E"/>
    <w:rsid w:val="001C3B34"/>
    <w:rsid w:val="001C4058"/>
    <w:rsid w:val="001C45BC"/>
    <w:rsid w:val="001C5455"/>
    <w:rsid w:val="001C7084"/>
    <w:rsid w:val="001C78D3"/>
    <w:rsid w:val="001D11BF"/>
    <w:rsid w:val="001D35A4"/>
    <w:rsid w:val="001D3A42"/>
    <w:rsid w:val="001D3DE8"/>
    <w:rsid w:val="001D666E"/>
    <w:rsid w:val="001D7A7D"/>
    <w:rsid w:val="001E0542"/>
    <w:rsid w:val="001E1A89"/>
    <w:rsid w:val="001E4FEB"/>
    <w:rsid w:val="001E6354"/>
    <w:rsid w:val="001E7718"/>
    <w:rsid w:val="001F0B53"/>
    <w:rsid w:val="001F0CDC"/>
    <w:rsid w:val="001F13EC"/>
    <w:rsid w:val="001F162B"/>
    <w:rsid w:val="001F405A"/>
    <w:rsid w:val="001F4525"/>
    <w:rsid w:val="001F47D9"/>
    <w:rsid w:val="001F4DF1"/>
    <w:rsid w:val="001F5896"/>
    <w:rsid w:val="001F5D55"/>
    <w:rsid w:val="00203A91"/>
    <w:rsid w:val="00203FF7"/>
    <w:rsid w:val="00204A95"/>
    <w:rsid w:val="00206484"/>
    <w:rsid w:val="0021240E"/>
    <w:rsid w:val="00212E02"/>
    <w:rsid w:val="00214B9A"/>
    <w:rsid w:val="002157D9"/>
    <w:rsid w:val="00215C28"/>
    <w:rsid w:val="00216249"/>
    <w:rsid w:val="00216CC9"/>
    <w:rsid w:val="00216CE1"/>
    <w:rsid w:val="00222A0D"/>
    <w:rsid w:val="00222D9D"/>
    <w:rsid w:val="002279B3"/>
    <w:rsid w:val="00230A77"/>
    <w:rsid w:val="002310CC"/>
    <w:rsid w:val="00231D75"/>
    <w:rsid w:val="00231FFA"/>
    <w:rsid w:val="0023379A"/>
    <w:rsid w:val="00234005"/>
    <w:rsid w:val="002348FD"/>
    <w:rsid w:val="00234F7F"/>
    <w:rsid w:val="002355A1"/>
    <w:rsid w:val="00236CF1"/>
    <w:rsid w:val="00237122"/>
    <w:rsid w:val="0023722C"/>
    <w:rsid w:val="00237752"/>
    <w:rsid w:val="00240B2B"/>
    <w:rsid w:val="00241434"/>
    <w:rsid w:val="00242FC5"/>
    <w:rsid w:val="00243BD3"/>
    <w:rsid w:val="002466EF"/>
    <w:rsid w:val="00246700"/>
    <w:rsid w:val="00247554"/>
    <w:rsid w:val="002505C7"/>
    <w:rsid w:val="0025376A"/>
    <w:rsid w:val="00253DEF"/>
    <w:rsid w:val="00254741"/>
    <w:rsid w:val="00255511"/>
    <w:rsid w:val="00256567"/>
    <w:rsid w:val="00256787"/>
    <w:rsid w:val="00256969"/>
    <w:rsid w:val="00257D23"/>
    <w:rsid w:val="00260436"/>
    <w:rsid w:val="002649E6"/>
    <w:rsid w:val="00267E8F"/>
    <w:rsid w:val="00270F30"/>
    <w:rsid w:val="002711DA"/>
    <w:rsid w:val="00272F25"/>
    <w:rsid w:val="0027308F"/>
    <w:rsid w:val="00273527"/>
    <w:rsid w:val="002747F1"/>
    <w:rsid w:val="00274CFD"/>
    <w:rsid w:val="002758EF"/>
    <w:rsid w:val="00275DE5"/>
    <w:rsid w:val="0027600C"/>
    <w:rsid w:val="002764F5"/>
    <w:rsid w:val="002767F8"/>
    <w:rsid w:val="00277583"/>
    <w:rsid w:val="002800E3"/>
    <w:rsid w:val="002809C6"/>
    <w:rsid w:val="0028264C"/>
    <w:rsid w:val="00282EBF"/>
    <w:rsid w:val="00283693"/>
    <w:rsid w:val="0028430F"/>
    <w:rsid w:val="00284B55"/>
    <w:rsid w:val="00290F67"/>
    <w:rsid w:val="002927E0"/>
    <w:rsid w:val="0029282E"/>
    <w:rsid w:val="00292D93"/>
    <w:rsid w:val="00293A9E"/>
    <w:rsid w:val="00293CB2"/>
    <w:rsid w:val="00293D50"/>
    <w:rsid w:val="0029472B"/>
    <w:rsid w:val="00296346"/>
    <w:rsid w:val="002A1151"/>
    <w:rsid w:val="002A2230"/>
    <w:rsid w:val="002A50B6"/>
    <w:rsid w:val="002A6CB0"/>
    <w:rsid w:val="002B0488"/>
    <w:rsid w:val="002B1180"/>
    <w:rsid w:val="002B142E"/>
    <w:rsid w:val="002B5614"/>
    <w:rsid w:val="002B5B8C"/>
    <w:rsid w:val="002B5EC3"/>
    <w:rsid w:val="002C03A7"/>
    <w:rsid w:val="002C1B75"/>
    <w:rsid w:val="002C6746"/>
    <w:rsid w:val="002D1A29"/>
    <w:rsid w:val="002D1F38"/>
    <w:rsid w:val="002D2C0A"/>
    <w:rsid w:val="002D382A"/>
    <w:rsid w:val="002D4AEE"/>
    <w:rsid w:val="002E14CD"/>
    <w:rsid w:val="002E2DE4"/>
    <w:rsid w:val="002E37B2"/>
    <w:rsid w:val="002E57EB"/>
    <w:rsid w:val="002E6867"/>
    <w:rsid w:val="002E6C56"/>
    <w:rsid w:val="002E72CA"/>
    <w:rsid w:val="002F31EB"/>
    <w:rsid w:val="002F32B9"/>
    <w:rsid w:val="002F563C"/>
    <w:rsid w:val="002F57AE"/>
    <w:rsid w:val="002F6A3D"/>
    <w:rsid w:val="002F752F"/>
    <w:rsid w:val="00300638"/>
    <w:rsid w:val="003007A1"/>
    <w:rsid w:val="00302A6A"/>
    <w:rsid w:val="00303088"/>
    <w:rsid w:val="003058F0"/>
    <w:rsid w:val="0030660D"/>
    <w:rsid w:val="00307B10"/>
    <w:rsid w:val="00313355"/>
    <w:rsid w:val="003137B0"/>
    <w:rsid w:val="0031434B"/>
    <w:rsid w:val="0031695B"/>
    <w:rsid w:val="00317AFA"/>
    <w:rsid w:val="00320C1C"/>
    <w:rsid w:val="00320FCA"/>
    <w:rsid w:val="003213EA"/>
    <w:rsid w:val="00321F15"/>
    <w:rsid w:val="00323164"/>
    <w:rsid w:val="00325860"/>
    <w:rsid w:val="00327A97"/>
    <w:rsid w:val="00331DB4"/>
    <w:rsid w:val="00332D6A"/>
    <w:rsid w:val="00333AAB"/>
    <w:rsid w:val="00333FEF"/>
    <w:rsid w:val="003363B3"/>
    <w:rsid w:val="003375D1"/>
    <w:rsid w:val="00341618"/>
    <w:rsid w:val="00341859"/>
    <w:rsid w:val="003429B4"/>
    <w:rsid w:val="00345842"/>
    <w:rsid w:val="00346748"/>
    <w:rsid w:val="00346C25"/>
    <w:rsid w:val="00347E5D"/>
    <w:rsid w:val="0035012C"/>
    <w:rsid w:val="00350614"/>
    <w:rsid w:val="0035124E"/>
    <w:rsid w:val="00351650"/>
    <w:rsid w:val="0035172B"/>
    <w:rsid w:val="00351CEA"/>
    <w:rsid w:val="00354D06"/>
    <w:rsid w:val="00355170"/>
    <w:rsid w:val="0035591E"/>
    <w:rsid w:val="00357294"/>
    <w:rsid w:val="003573D0"/>
    <w:rsid w:val="00357A1D"/>
    <w:rsid w:val="00360AEA"/>
    <w:rsid w:val="00362AFD"/>
    <w:rsid w:val="0036375B"/>
    <w:rsid w:val="00363BF7"/>
    <w:rsid w:val="0036531E"/>
    <w:rsid w:val="003662FA"/>
    <w:rsid w:val="00366A45"/>
    <w:rsid w:val="00367E50"/>
    <w:rsid w:val="003705FF"/>
    <w:rsid w:val="00370729"/>
    <w:rsid w:val="00370E35"/>
    <w:rsid w:val="003718B8"/>
    <w:rsid w:val="00372E92"/>
    <w:rsid w:val="00372EFE"/>
    <w:rsid w:val="00373ECB"/>
    <w:rsid w:val="0037425D"/>
    <w:rsid w:val="00374791"/>
    <w:rsid w:val="00374D87"/>
    <w:rsid w:val="003752AA"/>
    <w:rsid w:val="00375F3C"/>
    <w:rsid w:val="003766CA"/>
    <w:rsid w:val="00380DA1"/>
    <w:rsid w:val="0038107F"/>
    <w:rsid w:val="003830DA"/>
    <w:rsid w:val="00383225"/>
    <w:rsid w:val="00383515"/>
    <w:rsid w:val="00383DE0"/>
    <w:rsid w:val="00386516"/>
    <w:rsid w:val="0039078F"/>
    <w:rsid w:val="00390A8E"/>
    <w:rsid w:val="00391129"/>
    <w:rsid w:val="00393082"/>
    <w:rsid w:val="003933E9"/>
    <w:rsid w:val="0039352E"/>
    <w:rsid w:val="00393AD2"/>
    <w:rsid w:val="00393EB7"/>
    <w:rsid w:val="003946A4"/>
    <w:rsid w:val="003965BE"/>
    <w:rsid w:val="00396C76"/>
    <w:rsid w:val="003A1E53"/>
    <w:rsid w:val="003A337A"/>
    <w:rsid w:val="003A3EAE"/>
    <w:rsid w:val="003A4BA9"/>
    <w:rsid w:val="003A72ED"/>
    <w:rsid w:val="003B2E30"/>
    <w:rsid w:val="003B311E"/>
    <w:rsid w:val="003B3C6A"/>
    <w:rsid w:val="003B56E5"/>
    <w:rsid w:val="003B6C6A"/>
    <w:rsid w:val="003C0CC4"/>
    <w:rsid w:val="003C1A66"/>
    <w:rsid w:val="003C1BC7"/>
    <w:rsid w:val="003C1BD7"/>
    <w:rsid w:val="003C275B"/>
    <w:rsid w:val="003C2C59"/>
    <w:rsid w:val="003C6724"/>
    <w:rsid w:val="003C6D54"/>
    <w:rsid w:val="003D0646"/>
    <w:rsid w:val="003D0D4E"/>
    <w:rsid w:val="003D1839"/>
    <w:rsid w:val="003D25F9"/>
    <w:rsid w:val="003D720E"/>
    <w:rsid w:val="003E1622"/>
    <w:rsid w:val="003E3E92"/>
    <w:rsid w:val="003E5B44"/>
    <w:rsid w:val="003E62F4"/>
    <w:rsid w:val="003E6ED1"/>
    <w:rsid w:val="003F178C"/>
    <w:rsid w:val="003F178E"/>
    <w:rsid w:val="003F1FD7"/>
    <w:rsid w:val="003F27CF"/>
    <w:rsid w:val="003F27FA"/>
    <w:rsid w:val="003F306F"/>
    <w:rsid w:val="003F45BD"/>
    <w:rsid w:val="003F4671"/>
    <w:rsid w:val="003F632E"/>
    <w:rsid w:val="003F6FEB"/>
    <w:rsid w:val="003F7747"/>
    <w:rsid w:val="00401236"/>
    <w:rsid w:val="0040423E"/>
    <w:rsid w:val="004043B5"/>
    <w:rsid w:val="00406B9F"/>
    <w:rsid w:val="00407122"/>
    <w:rsid w:val="004073BB"/>
    <w:rsid w:val="00410A85"/>
    <w:rsid w:val="0041302E"/>
    <w:rsid w:val="004147FC"/>
    <w:rsid w:val="00414F8A"/>
    <w:rsid w:val="00414FE9"/>
    <w:rsid w:val="004150CC"/>
    <w:rsid w:val="00415789"/>
    <w:rsid w:val="00415D62"/>
    <w:rsid w:val="004160BE"/>
    <w:rsid w:val="0042194E"/>
    <w:rsid w:val="004238DF"/>
    <w:rsid w:val="004263DC"/>
    <w:rsid w:val="004264AF"/>
    <w:rsid w:val="00431FF6"/>
    <w:rsid w:val="0043410D"/>
    <w:rsid w:val="00437BCB"/>
    <w:rsid w:val="00440B50"/>
    <w:rsid w:val="0044275A"/>
    <w:rsid w:val="00443C9B"/>
    <w:rsid w:val="00444BC1"/>
    <w:rsid w:val="004451F5"/>
    <w:rsid w:val="00445C7B"/>
    <w:rsid w:val="00450859"/>
    <w:rsid w:val="00450868"/>
    <w:rsid w:val="00452EDE"/>
    <w:rsid w:val="004543C1"/>
    <w:rsid w:val="00456466"/>
    <w:rsid w:val="004568D6"/>
    <w:rsid w:val="00456C6D"/>
    <w:rsid w:val="00461DA0"/>
    <w:rsid w:val="00461F2A"/>
    <w:rsid w:val="00462C12"/>
    <w:rsid w:val="004631B5"/>
    <w:rsid w:val="00465179"/>
    <w:rsid w:val="00465BF6"/>
    <w:rsid w:val="004678B0"/>
    <w:rsid w:val="0047006C"/>
    <w:rsid w:val="004706B9"/>
    <w:rsid w:val="004707CD"/>
    <w:rsid w:val="004715C3"/>
    <w:rsid w:val="00472549"/>
    <w:rsid w:val="00472B34"/>
    <w:rsid w:val="00473841"/>
    <w:rsid w:val="004750D2"/>
    <w:rsid w:val="00476F9D"/>
    <w:rsid w:val="004811B5"/>
    <w:rsid w:val="004826E9"/>
    <w:rsid w:val="004847F6"/>
    <w:rsid w:val="004860FB"/>
    <w:rsid w:val="00486906"/>
    <w:rsid w:val="00486AF1"/>
    <w:rsid w:val="00487638"/>
    <w:rsid w:val="0049024D"/>
    <w:rsid w:val="004905BD"/>
    <w:rsid w:val="00491E0C"/>
    <w:rsid w:val="0049246A"/>
    <w:rsid w:val="00492B79"/>
    <w:rsid w:val="0049460D"/>
    <w:rsid w:val="00494B76"/>
    <w:rsid w:val="00494F03"/>
    <w:rsid w:val="00495A5C"/>
    <w:rsid w:val="00495B27"/>
    <w:rsid w:val="0049759C"/>
    <w:rsid w:val="0049767A"/>
    <w:rsid w:val="004A33FD"/>
    <w:rsid w:val="004A39EF"/>
    <w:rsid w:val="004A5D74"/>
    <w:rsid w:val="004A63D2"/>
    <w:rsid w:val="004A69EF"/>
    <w:rsid w:val="004B12D3"/>
    <w:rsid w:val="004B267A"/>
    <w:rsid w:val="004B4A13"/>
    <w:rsid w:val="004B54C0"/>
    <w:rsid w:val="004B6D69"/>
    <w:rsid w:val="004B71A1"/>
    <w:rsid w:val="004C0A5B"/>
    <w:rsid w:val="004C1821"/>
    <w:rsid w:val="004C20B8"/>
    <w:rsid w:val="004C2347"/>
    <w:rsid w:val="004C26CD"/>
    <w:rsid w:val="004C27A6"/>
    <w:rsid w:val="004C2BDA"/>
    <w:rsid w:val="004C3457"/>
    <w:rsid w:val="004C3B62"/>
    <w:rsid w:val="004C560B"/>
    <w:rsid w:val="004C56A0"/>
    <w:rsid w:val="004C6674"/>
    <w:rsid w:val="004C6879"/>
    <w:rsid w:val="004C68CD"/>
    <w:rsid w:val="004C6B7D"/>
    <w:rsid w:val="004C7D66"/>
    <w:rsid w:val="004D16CE"/>
    <w:rsid w:val="004D1A86"/>
    <w:rsid w:val="004D2DCD"/>
    <w:rsid w:val="004D5254"/>
    <w:rsid w:val="004D6789"/>
    <w:rsid w:val="004D6978"/>
    <w:rsid w:val="004E2F2F"/>
    <w:rsid w:val="004E4C63"/>
    <w:rsid w:val="004E6D04"/>
    <w:rsid w:val="004E7013"/>
    <w:rsid w:val="004E7170"/>
    <w:rsid w:val="004F2846"/>
    <w:rsid w:val="004F388F"/>
    <w:rsid w:val="004F5437"/>
    <w:rsid w:val="004F6444"/>
    <w:rsid w:val="00500962"/>
    <w:rsid w:val="00500EE4"/>
    <w:rsid w:val="0050201A"/>
    <w:rsid w:val="005021B0"/>
    <w:rsid w:val="00505685"/>
    <w:rsid w:val="00505BB6"/>
    <w:rsid w:val="00506F76"/>
    <w:rsid w:val="00507673"/>
    <w:rsid w:val="005102CD"/>
    <w:rsid w:val="00510318"/>
    <w:rsid w:val="00510DC4"/>
    <w:rsid w:val="0051105C"/>
    <w:rsid w:val="00511586"/>
    <w:rsid w:val="005122FD"/>
    <w:rsid w:val="00512649"/>
    <w:rsid w:val="00512F66"/>
    <w:rsid w:val="005152AA"/>
    <w:rsid w:val="00515C3D"/>
    <w:rsid w:val="005219BD"/>
    <w:rsid w:val="00525B60"/>
    <w:rsid w:val="005264F9"/>
    <w:rsid w:val="00526D8A"/>
    <w:rsid w:val="005275E9"/>
    <w:rsid w:val="00527822"/>
    <w:rsid w:val="00531955"/>
    <w:rsid w:val="0053294F"/>
    <w:rsid w:val="005332DB"/>
    <w:rsid w:val="00533667"/>
    <w:rsid w:val="00534E25"/>
    <w:rsid w:val="0053523B"/>
    <w:rsid w:val="005360A8"/>
    <w:rsid w:val="005370C5"/>
    <w:rsid w:val="0053760A"/>
    <w:rsid w:val="00540948"/>
    <w:rsid w:val="00540EF5"/>
    <w:rsid w:val="005430D7"/>
    <w:rsid w:val="00543EF3"/>
    <w:rsid w:val="00550C99"/>
    <w:rsid w:val="00554E82"/>
    <w:rsid w:val="00556FA6"/>
    <w:rsid w:val="00557093"/>
    <w:rsid w:val="00561E0A"/>
    <w:rsid w:val="0056386F"/>
    <w:rsid w:val="00564513"/>
    <w:rsid w:val="00564C89"/>
    <w:rsid w:val="00566148"/>
    <w:rsid w:val="005661A0"/>
    <w:rsid w:val="005705E4"/>
    <w:rsid w:val="005714DB"/>
    <w:rsid w:val="005722C1"/>
    <w:rsid w:val="00572EA1"/>
    <w:rsid w:val="00572EE0"/>
    <w:rsid w:val="00573DA2"/>
    <w:rsid w:val="00581850"/>
    <w:rsid w:val="005823C6"/>
    <w:rsid w:val="00585B98"/>
    <w:rsid w:val="005862B6"/>
    <w:rsid w:val="00586E24"/>
    <w:rsid w:val="00587735"/>
    <w:rsid w:val="00587D02"/>
    <w:rsid w:val="005901DD"/>
    <w:rsid w:val="00593D24"/>
    <w:rsid w:val="00593E5D"/>
    <w:rsid w:val="00594D91"/>
    <w:rsid w:val="00596141"/>
    <w:rsid w:val="005A0388"/>
    <w:rsid w:val="005A0421"/>
    <w:rsid w:val="005A0E47"/>
    <w:rsid w:val="005A14C9"/>
    <w:rsid w:val="005A1DC5"/>
    <w:rsid w:val="005A26D6"/>
    <w:rsid w:val="005A379B"/>
    <w:rsid w:val="005A3B30"/>
    <w:rsid w:val="005A54EC"/>
    <w:rsid w:val="005A655C"/>
    <w:rsid w:val="005A7670"/>
    <w:rsid w:val="005B1FB3"/>
    <w:rsid w:val="005B2021"/>
    <w:rsid w:val="005B2CF8"/>
    <w:rsid w:val="005B3567"/>
    <w:rsid w:val="005B4D78"/>
    <w:rsid w:val="005B4D8D"/>
    <w:rsid w:val="005B53A5"/>
    <w:rsid w:val="005B5AD2"/>
    <w:rsid w:val="005B6B86"/>
    <w:rsid w:val="005C0E03"/>
    <w:rsid w:val="005C14AD"/>
    <w:rsid w:val="005C1994"/>
    <w:rsid w:val="005C26A4"/>
    <w:rsid w:val="005C2952"/>
    <w:rsid w:val="005C2CD7"/>
    <w:rsid w:val="005C2DA0"/>
    <w:rsid w:val="005C45B9"/>
    <w:rsid w:val="005C4D93"/>
    <w:rsid w:val="005D0184"/>
    <w:rsid w:val="005D0E38"/>
    <w:rsid w:val="005D28A1"/>
    <w:rsid w:val="005D326F"/>
    <w:rsid w:val="005D4BCF"/>
    <w:rsid w:val="005D76AC"/>
    <w:rsid w:val="005E1ACB"/>
    <w:rsid w:val="005E27E9"/>
    <w:rsid w:val="005E29F4"/>
    <w:rsid w:val="005E3A02"/>
    <w:rsid w:val="005E3D81"/>
    <w:rsid w:val="005E5744"/>
    <w:rsid w:val="005F038F"/>
    <w:rsid w:val="005F0DBA"/>
    <w:rsid w:val="005F1026"/>
    <w:rsid w:val="005F1DFC"/>
    <w:rsid w:val="005F56E1"/>
    <w:rsid w:val="005F5D3A"/>
    <w:rsid w:val="005F5F22"/>
    <w:rsid w:val="005F6010"/>
    <w:rsid w:val="005F792E"/>
    <w:rsid w:val="006004F9"/>
    <w:rsid w:val="00602092"/>
    <w:rsid w:val="006030F9"/>
    <w:rsid w:val="006036D9"/>
    <w:rsid w:val="00606F1C"/>
    <w:rsid w:val="006079F6"/>
    <w:rsid w:val="00610387"/>
    <w:rsid w:val="006118B8"/>
    <w:rsid w:val="00611977"/>
    <w:rsid w:val="00612910"/>
    <w:rsid w:val="006132C3"/>
    <w:rsid w:val="00613D7E"/>
    <w:rsid w:val="006148FE"/>
    <w:rsid w:val="00614F3D"/>
    <w:rsid w:val="00615724"/>
    <w:rsid w:val="00616EEF"/>
    <w:rsid w:val="00620DE9"/>
    <w:rsid w:val="006214A4"/>
    <w:rsid w:val="00622970"/>
    <w:rsid w:val="006239F8"/>
    <w:rsid w:val="00623E3B"/>
    <w:rsid w:val="00624FD8"/>
    <w:rsid w:val="006255A7"/>
    <w:rsid w:val="006266C4"/>
    <w:rsid w:val="00631447"/>
    <w:rsid w:val="0063193B"/>
    <w:rsid w:val="006346A2"/>
    <w:rsid w:val="006349C6"/>
    <w:rsid w:val="00634DA6"/>
    <w:rsid w:val="00637824"/>
    <w:rsid w:val="0064160D"/>
    <w:rsid w:val="006437D1"/>
    <w:rsid w:val="0064495D"/>
    <w:rsid w:val="0064503E"/>
    <w:rsid w:val="00645392"/>
    <w:rsid w:val="00645969"/>
    <w:rsid w:val="006509CF"/>
    <w:rsid w:val="00650C9D"/>
    <w:rsid w:val="00651327"/>
    <w:rsid w:val="006525A9"/>
    <w:rsid w:val="00652683"/>
    <w:rsid w:val="006526D5"/>
    <w:rsid w:val="006534E0"/>
    <w:rsid w:val="00654567"/>
    <w:rsid w:val="00654B92"/>
    <w:rsid w:val="00655151"/>
    <w:rsid w:val="0065636A"/>
    <w:rsid w:val="00656EF6"/>
    <w:rsid w:val="00656EF9"/>
    <w:rsid w:val="0066018F"/>
    <w:rsid w:val="00661F44"/>
    <w:rsid w:val="006642F7"/>
    <w:rsid w:val="00664549"/>
    <w:rsid w:val="00664EE1"/>
    <w:rsid w:val="00666F6C"/>
    <w:rsid w:val="006672B3"/>
    <w:rsid w:val="00670465"/>
    <w:rsid w:val="00671787"/>
    <w:rsid w:val="00673856"/>
    <w:rsid w:val="00673E1C"/>
    <w:rsid w:val="00674716"/>
    <w:rsid w:val="0067475C"/>
    <w:rsid w:val="00674BE5"/>
    <w:rsid w:val="00676934"/>
    <w:rsid w:val="00680705"/>
    <w:rsid w:val="006810AB"/>
    <w:rsid w:val="006815F7"/>
    <w:rsid w:val="00681C8C"/>
    <w:rsid w:val="00682C26"/>
    <w:rsid w:val="00683CB8"/>
    <w:rsid w:val="00685F21"/>
    <w:rsid w:val="006863AD"/>
    <w:rsid w:val="00687135"/>
    <w:rsid w:val="00687A30"/>
    <w:rsid w:val="00690D67"/>
    <w:rsid w:val="0069275B"/>
    <w:rsid w:val="00693E4E"/>
    <w:rsid w:val="00694F66"/>
    <w:rsid w:val="00696E15"/>
    <w:rsid w:val="006A208B"/>
    <w:rsid w:val="006B0D6C"/>
    <w:rsid w:val="006B4F62"/>
    <w:rsid w:val="006B6BA0"/>
    <w:rsid w:val="006B7702"/>
    <w:rsid w:val="006C0263"/>
    <w:rsid w:val="006C0E2E"/>
    <w:rsid w:val="006C13B1"/>
    <w:rsid w:val="006C14B2"/>
    <w:rsid w:val="006C20D5"/>
    <w:rsid w:val="006C2F3C"/>
    <w:rsid w:val="006C4194"/>
    <w:rsid w:val="006C4F1B"/>
    <w:rsid w:val="006C606A"/>
    <w:rsid w:val="006C69F8"/>
    <w:rsid w:val="006C723A"/>
    <w:rsid w:val="006C75C7"/>
    <w:rsid w:val="006C78DE"/>
    <w:rsid w:val="006C7CD3"/>
    <w:rsid w:val="006C7EE5"/>
    <w:rsid w:val="006D0967"/>
    <w:rsid w:val="006D0E5C"/>
    <w:rsid w:val="006D1B2D"/>
    <w:rsid w:val="006D3BC4"/>
    <w:rsid w:val="006D3C96"/>
    <w:rsid w:val="006D4B48"/>
    <w:rsid w:val="006D7BA2"/>
    <w:rsid w:val="006D7F4C"/>
    <w:rsid w:val="006E009A"/>
    <w:rsid w:val="006E026B"/>
    <w:rsid w:val="006E1143"/>
    <w:rsid w:val="006E3B10"/>
    <w:rsid w:val="006E612C"/>
    <w:rsid w:val="006E6A74"/>
    <w:rsid w:val="006F062E"/>
    <w:rsid w:val="006F1A20"/>
    <w:rsid w:val="006F1A79"/>
    <w:rsid w:val="006F302E"/>
    <w:rsid w:val="006F343B"/>
    <w:rsid w:val="006F5B19"/>
    <w:rsid w:val="006F71A5"/>
    <w:rsid w:val="006F77E6"/>
    <w:rsid w:val="00700529"/>
    <w:rsid w:val="00701545"/>
    <w:rsid w:val="007019A5"/>
    <w:rsid w:val="00702575"/>
    <w:rsid w:val="00706D76"/>
    <w:rsid w:val="007108F8"/>
    <w:rsid w:val="0071544F"/>
    <w:rsid w:val="00715F48"/>
    <w:rsid w:val="00716768"/>
    <w:rsid w:val="00716953"/>
    <w:rsid w:val="00716E90"/>
    <w:rsid w:val="00717910"/>
    <w:rsid w:val="0072047A"/>
    <w:rsid w:val="00720994"/>
    <w:rsid w:val="007214F0"/>
    <w:rsid w:val="00722B0B"/>
    <w:rsid w:val="007240C9"/>
    <w:rsid w:val="007249C2"/>
    <w:rsid w:val="007257C4"/>
    <w:rsid w:val="00726883"/>
    <w:rsid w:val="00726B02"/>
    <w:rsid w:val="00726B6B"/>
    <w:rsid w:val="00727380"/>
    <w:rsid w:val="00727D85"/>
    <w:rsid w:val="00732288"/>
    <w:rsid w:val="007332EC"/>
    <w:rsid w:val="007339AE"/>
    <w:rsid w:val="007343A7"/>
    <w:rsid w:val="007354C7"/>
    <w:rsid w:val="00735B70"/>
    <w:rsid w:val="0073688E"/>
    <w:rsid w:val="00737028"/>
    <w:rsid w:val="0074037B"/>
    <w:rsid w:val="007435B4"/>
    <w:rsid w:val="00743991"/>
    <w:rsid w:val="00743A84"/>
    <w:rsid w:val="00744077"/>
    <w:rsid w:val="0074486E"/>
    <w:rsid w:val="00745273"/>
    <w:rsid w:val="00746376"/>
    <w:rsid w:val="00746F58"/>
    <w:rsid w:val="00752366"/>
    <w:rsid w:val="007544B3"/>
    <w:rsid w:val="007548A8"/>
    <w:rsid w:val="007577CB"/>
    <w:rsid w:val="00760C15"/>
    <w:rsid w:val="00761B8C"/>
    <w:rsid w:val="007626E9"/>
    <w:rsid w:val="0076354B"/>
    <w:rsid w:val="00764301"/>
    <w:rsid w:val="007669E0"/>
    <w:rsid w:val="00767448"/>
    <w:rsid w:val="007711F2"/>
    <w:rsid w:val="00773107"/>
    <w:rsid w:val="00773EDC"/>
    <w:rsid w:val="00773FF7"/>
    <w:rsid w:val="007748E2"/>
    <w:rsid w:val="007757EE"/>
    <w:rsid w:val="0077645F"/>
    <w:rsid w:val="00780FD4"/>
    <w:rsid w:val="0078251A"/>
    <w:rsid w:val="00783C1B"/>
    <w:rsid w:val="00783D07"/>
    <w:rsid w:val="007845C2"/>
    <w:rsid w:val="007859B3"/>
    <w:rsid w:val="00785D01"/>
    <w:rsid w:val="007868BB"/>
    <w:rsid w:val="007875BE"/>
    <w:rsid w:val="00793101"/>
    <w:rsid w:val="00795503"/>
    <w:rsid w:val="00795A93"/>
    <w:rsid w:val="00796E98"/>
    <w:rsid w:val="007975E3"/>
    <w:rsid w:val="007A042F"/>
    <w:rsid w:val="007A34A8"/>
    <w:rsid w:val="007A6218"/>
    <w:rsid w:val="007A7406"/>
    <w:rsid w:val="007A793D"/>
    <w:rsid w:val="007A7D46"/>
    <w:rsid w:val="007B05E9"/>
    <w:rsid w:val="007B0B89"/>
    <w:rsid w:val="007B249C"/>
    <w:rsid w:val="007B57C3"/>
    <w:rsid w:val="007B61FB"/>
    <w:rsid w:val="007C0D62"/>
    <w:rsid w:val="007C2931"/>
    <w:rsid w:val="007C3905"/>
    <w:rsid w:val="007C391D"/>
    <w:rsid w:val="007C4F1C"/>
    <w:rsid w:val="007C5226"/>
    <w:rsid w:val="007C5E91"/>
    <w:rsid w:val="007C6C9B"/>
    <w:rsid w:val="007C6F42"/>
    <w:rsid w:val="007D0E2B"/>
    <w:rsid w:val="007D11D9"/>
    <w:rsid w:val="007D2335"/>
    <w:rsid w:val="007D3548"/>
    <w:rsid w:val="007D4D98"/>
    <w:rsid w:val="007D7201"/>
    <w:rsid w:val="007D7598"/>
    <w:rsid w:val="007D76DC"/>
    <w:rsid w:val="007D7921"/>
    <w:rsid w:val="007E12DE"/>
    <w:rsid w:val="007E1F2B"/>
    <w:rsid w:val="007E1FB5"/>
    <w:rsid w:val="007E242F"/>
    <w:rsid w:val="007E2556"/>
    <w:rsid w:val="007E2AA0"/>
    <w:rsid w:val="007E57A6"/>
    <w:rsid w:val="007E5EC6"/>
    <w:rsid w:val="007E7196"/>
    <w:rsid w:val="007E7B20"/>
    <w:rsid w:val="007E7CC7"/>
    <w:rsid w:val="007F3B05"/>
    <w:rsid w:val="007F3D54"/>
    <w:rsid w:val="007F45C1"/>
    <w:rsid w:val="007F5315"/>
    <w:rsid w:val="007F5A28"/>
    <w:rsid w:val="007F5B60"/>
    <w:rsid w:val="007F5E3D"/>
    <w:rsid w:val="007F7E92"/>
    <w:rsid w:val="0080086C"/>
    <w:rsid w:val="00800DB4"/>
    <w:rsid w:val="00805AE3"/>
    <w:rsid w:val="00807386"/>
    <w:rsid w:val="00807E52"/>
    <w:rsid w:val="0081051C"/>
    <w:rsid w:val="008114A5"/>
    <w:rsid w:val="008114E0"/>
    <w:rsid w:val="008127EB"/>
    <w:rsid w:val="008128A6"/>
    <w:rsid w:val="00812AAE"/>
    <w:rsid w:val="00812D04"/>
    <w:rsid w:val="00813719"/>
    <w:rsid w:val="00813CFB"/>
    <w:rsid w:val="0081478E"/>
    <w:rsid w:val="00814B8D"/>
    <w:rsid w:val="0081584F"/>
    <w:rsid w:val="0081594C"/>
    <w:rsid w:val="00820507"/>
    <w:rsid w:val="00820A81"/>
    <w:rsid w:val="00821A9D"/>
    <w:rsid w:val="00822569"/>
    <w:rsid w:val="00823F58"/>
    <w:rsid w:val="00825126"/>
    <w:rsid w:val="00827542"/>
    <w:rsid w:val="00827C9E"/>
    <w:rsid w:val="00832034"/>
    <w:rsid w:val="008345B2"/>
    <w:rsid w:val="00834D7D"/>
    <w:rsid w:val="008355DE"/>
    <w:rsid w:val="00835A21"/>
    <w:rsid w:val="00836B32"/>
    <w:rsid w:val="008370D1"/>
    <w:rsid w:val="00840196"/>
    <w:rsid w:val="00841B17"/>
    <w:rsid w:val="0084212E"/>
    <w:rsid w:val="00842832"/>
    <w:rsid w:val="00844926"/>
    <w:rsid w:val="008453CF"/>
    <w:rsid w:val="00845DBF"/>
    <w:rsid w:val="008465E5"/>
    <w:rsid w:val="00851477"/>
    <w:rsid w:val="008606EA"/>
    <w:rsid w:val="00861205"/>
    <w:rsid w:val="00862CBA"/>
    <w:rsid w:val="00862E29"/>
    <w:rsid w:val="00864581"/>
    <w:rsid w:val="00866D40"/>
    <w:rsid w:val="00866F7C"/>
    <w:rsid w:val="0086749B"/>
    <w:rsid w:val="00872735"/>
    <w:rsid w:val="0087294A"/>
    <w:rsid w:val="00872D6A"/>
    <w:rsid w:val="00872E88"/>
    <w:rsid w:val="008754E0"/>
    <w:rsid w:val="008756BF"/>
    <w:rsid w:val="008769D8"/>
    <w:rsid w:val="00876D1C"/>
    <w:rsid w:val="008811D1"/>
    <w:rsid w:val="00882100"/>
    <w:rsid w:val="00882607"/>
    <w:rsid w:val="00885597"/>
    <w:rsid w:val="008861B8"/>
    <w:rsid w:val="008866DA"/>
    <w:rsid w:val="00887099"/>
    <w:rsid w:val="008875DB"/>
    <w:rsid w:val="00887EFD"/>
    <w:rsid w:val="00890C40"/>
    <w:rsid w:val="00891CE1"/>
    <w:rsid w:val="00891E87"/>
    <w:rsid w:val="0089327D"/>
    <w:rsid w:val="00893E97"/>
    <w:rsid w:val="0089402A"/>
    <w:rsid w:val="00894622"/>
    <w:rsid w:val="008957A0"/>
    <w:rsid w:val="00896CB6"/>
    <w:rsid w:val="008A10CF"/>
    <w:rsid w:val="008A1772"/>
    <w:rsid w:val="008A63AE"/>
    <w:rsid w:val="008A63B9"/>
    <w:rsid w:val="008A754F"/>
    <w:rsid w:val="008A757B"/>
    <w:rsid w:val="008B02FD"/>
    <w:rsid w:val="008B13C4"/>
    <w:rsid w:val="008B3B6A"/>
    <w:rsid w:val="008B66E4"/>
    <w:rsid w:val="008B6992"/>
    <w:rsid w:val="008B7F85"/>
    <w:rsid w:val="008C1A56"/>
    <w:rsid w:val="008C2298"/>
    <w:rsid w:val="008C279A"/>
    <w:rsid w:val="008C2AC9"/>
    <w:rsid w:val="008C2DE6"/>
    <w:rsid w:val="008C3678"/>
    <w:rsid w:val="008C48C4"/>
    <w:rsid w:val="008C4B40"/>
    <w:rsid w:val="008C571D"/>
    <w:rsid w:val="008D0E78"/>
    <w:rsid w:val="008D104B"/>
    <w:rsid w:val="008D2A27"/>
    <w:rsid w:val="008D3279"/>
    <w:rsid w:val="008D3810"/>
    <w:rsid w:val="008D6D6F"/>
    <w:rsid w:val="008D6F91"/>
    <w:rsid w:val="008E056F"/>
    <w:rsid w:val="008E4DF7"/>
    <w:rsid w:val="008E6AD5"/>
    <w:rsid w:val="008E6B97"/>
    <w:rsid w:val="008E6ECC"/>
    <w:rsid w:val="008E7115"/>
    <w:rsid w:val="008F0A3E"/>
    <w:rsid w:val="008F2B4A"/>
    <w:rsid w:val="008F5B9A"/>
    <w:rsid w:val="00900557"/>
    <w:rsid w:val="00900935"/>
    <w:rsid w:val="00901230"/>
    <w:rsid w:val="0090151F"/>
    <w:rsid w:val="00901E6C"/>
    <w:rsid w:val="009027F1"/>
    <w:rsid w:val="00902B84"/>
    <w:rsid w:val="009035C9"/>
    <w:rsid w:val="00903C99"/>
    <w:rsid w:val="00903CCF"/>
    <w:rsid w:val="009052CB"/>
    <w:rsid w:val="00905900"/>
    <w:rsid w:val="0090683E"/>
    <w:rsid w:val="0091029A"/>
    <w:rsid w:val="00910337"/>
    <w:rsid w:val="00911191"/>
    <w:rsid w:val="00912883"/>
    <w:rsid w:val="00912C63"/>
    <w:rsid w:val="009141AF"/>
    <w:rsid w:val="009145AB"/>
    <w:rsid w:val="009149D3"/>
    <w:rsid w:val="009171FB"/>
    <w:rsid w:val="00917ED5"/>
    <w:rsid w:val="009200EF"/>
    <w:rsid w:val="00922959"/>
    <w:rsid w:val="00924B7D"/>
    <w:rsid w:val="009251C3"/>
    <w:rsid w:val="00925EEE"/>
    <w:rsid w:val="009262F6"/>
    <w:rsid w:val="00926D28"/>
    <w:rsid w:val="009307D1"/>
    <w:rsid w:val="00932239"/>
    <w:rsid w:val="0093250F"/>
    <w:rsid w:val="0093252C"/>
    <w:rsid w:val="00934033"/>
    <w:rsid w:val="00934C09"/>
    <w:rsid w:val="00935F85"/>
    <w:rsid w:val="009360DE"/>
    <w:rsid w:val="009403E1"/>
    <w:rsid w:val="00940A59"/>
    <w:rsid w:val="00941B0E"/>
    <w:rsid w:val="00942F3E"/>
    <w:rsid w:val="009447C6"/>
    <w:rsid w:val="00945390"/>
    <w:rsid w:val="00946EB8"/>
    <w:rsid w:val="00947200"/>
    <w:rsid w:val="009506D6"/>
    <w:rsid w:val="0095230C"/>
    <w:rsid w:val="00952441"/>
    <w:rsid w:val="00952AF3"/>
    <w:rsid w:val="009537E7"/>
    <w:rsid w:val="009540C0"/>
    <w:rsid w:val="00956332"/>
    <w:rsid w:val="00956A96"/>
    <w:rsid w:val="00957A90"/>
    <w:rsid w:val="00962E4C"/>
    <w:rsid w:val="0096387C"/>
    <w:rsid w:val="00964BCC"/>
    <w:rsid w:val="009667A9"/>
    <w:rsid w:val="009705A2"/>
    <w:rsid w:val="009713D1"/>
    <w:rsid w:val="0097176F"/>
    <w:rsid w:val="00974F40"/>
    <w:rsid w:val="009752B2"/>
    <w:rsid w:val="00976451"/>
    <w:rsid w:val="009806AE"/>
    <w:rsid w:val="009819FF"/>
    <w:rsid w:val="00984B5A"/>
    <w:rsid w:val="009854D0"/>
    <w:rsid w:val="009863B5"/>
    <w:rsid w:val="0098669E"/>
    <w:rsid w:val="00987824"/>
    <w:rsid w:val="009902C8"/>
    <w:rsid w:val="00990D36"/>
    <w:rsid w:val="0099140D"/>
    <w:rsid w:val="009950F3"/>
    <w:rsid w:val="00995D0B"/>
    <w:rsid w:val="009A0C55"/>
    <w:rsid w:val="009A1A2F"/>
    <w:rsid w:val="009A2167"/>
    <w:rsid w:val="009A4068"/>
    <w:rsid w:val="009A42D3"/>
    <w:rsid w:val="009A4FA4"/>
    <w:rsid w:val="009A5A2B"/>
    <w:rsid w:val="009B026F"/>
    <w:rsid w:val="009B1A6A"/>
    <w:rsid w:val="009B25CD"/>
    <w:rsid w:val="009B37BF"/>
    <w:rsid w:val="009B4BFA"/>
    <w:rsid w:val="009B53A8"/>
    <w:rsid w:val="009B5879"/>
    <w:rsid w:val="009B5D4A"/>
    <w:rsid w:val="009B7EA5"/>
    <w:rsid w:val="009C0B85"/>
    <w:rsid w:val="009C218C"/>
    <w:rsid w:val="009C371A"/>
    <w:rsid w:val="009C37F0"/>
    <w:rsid w:val="009C3A4B"/>
    <w:rsid w:val="009C488E"/>
    <w:rsid w:val="009C48B8"/>
    <w:rsid w:val="009C5595"/>
    <w:rsid w:val="009C5E85"/>
    <w:rsid w:val="009C6D2A"/>
    <w:rsid w:val="009D0DD8"/>
    <w:rsid w:val="009D192F"/>
    <w:rsid w:val="009D1A20"/>
    <w:rsid w:val="009D228B"/>
    <w:rsid w:val="009D2B8B"/>
    <w:rsid w:val="009D3C83"/>
    <w:rsid w:val="009D4275"/>
    <w:rsid w:val="009D4C42"/>
    <w:rsid w:val="009D4DDA"/>
    <w:rsid w:val="009D56D2"/>
    <w:rsid w:val="009D618B"/>
    <w:rsid w:val="009D7E0F"/>
    <w:rsid w:val="009E007B"/>
    <w:rsid w:val="009E1BE5"/>
    <w:rsid w:val="009E24AC"/>
    <w:rsid w:val="009E2896"/>
    <w:rsid w:val="009E3CF5"/>
    <w:rsid w:val="009E59B5"/>
    <w:rsid w:val="009E6A96"/>
    <w:rsid w:val="009E6C60"/>
    <w:rsid w:val="009E7785"/>
    <w:rsid w:val="009F0192"/>
    <w:rsid w:val="009F0EED"/>
    <w:rsid w:val="009F28F8"/>
    <w:rsid w:val="009F2D36"/>
    <w:rsid w:val="009F339C"/>
    <w:rsid w:val="009F4298"/>
    <w:rsid w:val="009F59AF"/>
    <w:rsid w:val="009F69C1"/>
    <w:rsid w:val="00A0282E"/>
    <w:rsid w:val="00A02BE3"/>
    <w:rsid w:val="00A04545"/>
    <w:rsid w:val="00A0772C"/>
    <w:rsid w:val="00A118AE"/>
    <w:rsid w:val="00A14151"/>
    <w:rsid w:val="00A14471"/>
    <w:rsid w:val="00A16502"/>
    <w:rsid w:val="00A1783F"/>
    <w:rsid w:val="00A20663"/>
    <w:rsid w:val="00A2306C"/>
    <w:rsid w:val="00A26AF9"/>
    <w:rsid w:val="00A26BB8"/>
    <w:rsid w:val="00A30AC6"/>
    <w:rsid w:val="00A31371"/>
    <w:rsid w:val="00A373ED"/>
    <w:rsid w:val="00A37DF1"/>
    <w:rsid w:val="00A4125A"/>
    <w:rsid w:val="00A43D91"/>
    <w:rsid w:val="00A454B0"/>
    <w:rsid w:val="00A45BD1"/>
    <w:rsid w:val="00A4661B"/>
    <w:rsid w:val="00A50CF6"/>
    <w:rsid w:val="00A524E6"/>
    <w:rsid w:val="00A53245"/>
    <w:rsid w:val="00A5398D"/>
    <w:rsid w:val="00A554AD"/>
    <w:rsid w:val="00A563A1"/>
    <w:rsid w:val="00A56C7B"/>
    <w:rsid w:val="00A6153B"/>
    <w:rsid w:val="00A61A0E"/>
    <w:rsid w:val="00A62A6A"/>
    <w:rsid w:val="00A6463F"/>
    <w:rsid w:val="00A6497D"/>
    <w:rsid w:val="00A64D0F"/>
    <w:rsid w:val="00A64E05"/>
    <w:rsid w:val="00A65E96"/>
    <w:rsid w:val="00A664B1"/>
    <w:rsid w:val="00A700CA"/>
    <w:rsid w:val="00A70455"/>
    <w:rsid w:val="00A71ABD"/>
    <w:rsid w:val="00A73106"/>
    <w:rsid w:val="00A7760E"/>
    <w:rsid w:val="00A80A0A"/>
    <w:rsid w:val="00A80C4A"/>
    <w:rsid w:val="00A81A34"/>
    <w:rsid w:val="00A82605"/>
    <w:rsid w:val="00A82EF3"/>
    <w:rsid w:val="00A839F9"/>
    <w:rsid w:val="00A83E27"/>
    <w:rsid w:val="00A84FF7"/>
    <w:rsid w:val="00A855FE"/>
    <w:rsid w:val="00A865BA"/>
    <w:rsid w:val="00A87942"/>
    <w:rsid w:val="00A92FDF"/>
    <w:rsid w:val="00A9609F"/>
    <w:rsid w:val="00A96436"/>
    <w:rsid w:val="00A97FB5"/>
    <w:rsid w:val="00AA1DD3"/>
    <w:rsid w:val="00AA4E34"/>
    <w:rsid w:val="00AA5121"/>
    <w:rsid w:val="00AA6CBA"/>
    <w:rsid w:val="00AB4E15"/>
    <w:rsid w:val="00AB52CA"/>
    <w:rsid w:val="00AB5372"/>
    <w:rsid w:val="00AB6317"/>
    <w:rsid w:val="00AB6D89"/>
    <w:rsid w:val="00AB7771"/>
    <w:rsid w:val="00AB7ADF"/>
    <w:rsid w:val="00AC1E11"/>
    <w:rsid w:val="00AC259A"/>
    <w:rsid w:val="00AC3051"/>
    <w:rsid w:val="00AC53C6"/>
    <w:rsid w:val="00AC65DC"/>
    <w:rsid w:val="00AC74A9"/>
    <w:rsid w:val="00AC7E87"/>
    <w:rsid w:val="00AD078F"/>
    <w:rsid w:val="00AD141C"/>
    <w:rsid w:val="00AD1D3D"/>
    <w:rsid w:val="00AD2552"/>
    <w:rsid w:val="00AD467B"/>
    <w:rsid w:val="00AD4F2A"/>
    <w:rsid w:val="00AD5CC8"/>
    <w:rsid w:val="00AD646C"/>
    <w:rsid w:val="00AD78FD"/>
    <w:rsid w:val="00AD7C05"/>
    <w:rsid w:val="00AE1D13"/>
    <w:rsid w:val="00AE2A40"/>
    <w:rsid w:val="00AE2C00"/>
    <w:rsid w:val="00AE3877"/>
    <w:rsid w:val="00AE38FE"/>
    <w:rsid w:val="00AE3A4F"/>
    <w:rsid w:val="00AE4648"/>
    <w:rsid w:val="00AE494A"/>
    <w:rsid w:val="00AE6343"/>
    <w:rsid w:val="00AE7019"/>
    <w:rsid w:val="00AF0551"/>
    <w:rsid w:val="00AF1D3C"/>
    <w:rsid w:val="00AF3169"/>
    <w:rsid w:val="00AF344C"/>
    <w:rsid w:val="00AF4337"/>
    <w:rsid w:val="00AF4509"/>
    <w:rsid w:val="00AF495F"/>
    <w:rsid w:val="00AF5AE6"/>
    <w:rsid w:val="00AF6233"/>
    <w:rsid w:val="00AF6B58"/>
    <w:rsid w:val="00B02D89"/>
    <w:rsid w:val="00B06B7B"/>
    <w:rsid w:val="00B07C0F"/>
    <w:rsid w:val="00B105C2"/>
    <w:rsid w:val="00B10925"/>
    <w:rsid w:val="00B111EA"/>
    <w:rsid w:val="00B172FE"/>
    <w:rsid w:val="00B200E7"/>
    <w:rsid w:val="00B2055A"/>
    <w:rsid w:val="00B20920"/>
    <w:rsid w:val="00B20B4B"/>
    <w:rsid w:val="00B21150"/>
    <w:rsid w:val="00B22B57"/>
    <w:rsid w:val="00B24367"/>
    <w:rsid w:val="00B2526A"/>
    <w:rsid w:val="00B25D75"/>
    <w:rsid w:val="00B25F2D"/>
    <w:rsid w:val="00B261F6"/>
    <w:rsid w:val="00B2671E"/>
    <w:rsid w:val="00B2795C"/>
    <w:rsid w:val="00B279D2"/>
    <w:rsid w:val="00B27BF7"/>
    <w:rsid w:val="00B316D7"/>
    <w:rsid w:val="00B32BFB"/>
    <w:rsid w:val="00B34771"/>
    <w:rsid w:val="00B34F0D"/>
    <w:rsid w:val="00B40D1E"/>
    <w:rsid w:val="00B40FFE"/>
    <w:rsid w:val="00B4356F"/>
    <w:rsid w:val="00B44B5A"/>
    <w:rsid w:val="00B453AB"/>
    <w:rsid w:val="00B457D6"/>
    <w:rsid w:val="00B46696"/>
    <w:rsid w:val="00B508A4"/>
    <w:rsid w:val="00B512B7"/>
    <w:rsid w:val="00B51CD9"/>
    <w:rsid w:val="00B532E2"/>
    <w:rsid w:val="00B54B77"/>
    <w:rsid w:val="00B55F6C"/>
    <w:rsid w:val="00B57925"/>
    <w:rsid w:val="00B614F2"/>
    <w:rsid w:val="00B61D26"/>
    <w:rsid w:val="00B633BC"/>
    <w:rsid w:val="00B666E2"/>
    <w:rsid w:val="00B66C8D"/>
    <w:rsid w:val="00B70513"/>
    <w:rsid w:val="00B72831"/>
    <w:rsid w:val="00B75597"/>
    <w:rsid w:val="00B76189"/>
    <w:rsid w:val="00B77146"/>
    <w:rsid w:val="00B77C84"/>
    <w:rsid w:val="00B77CEC"/>
    <w:rsid w:val="00B77D56"/>
    <w:rsid w:val="00B804B0"/>
    <w:rsid w:val="00B8065E"/>
    <w:rsid w:val="00B80864"/>
    <w:rsid w:val="00B80D4D"/>
    <w:rsid w:val="00B8489A"/>
    <w:rsid w:val="00B850BD"/>
    <w:rsid w:val="00B90B02"/>
    <w:rsid w:val="00B91971"/>
    <w:rsid w:val="00B95D1A"/>
    <w:rsid w:val="00B97157"/>
    <w:rsid w:val="00BA0984"/>
    <w:rsid w:val="00BA0FC3"/>
    <w:rsid w:val="00BA53FE"/>
    <w:rsid w:val="00BA5B1F"/>
    <w:rsid w:val="00BA605C"/>
    <w:rsid w:val="00BA6618"/>
    <w:rsid w:val="00BA698A"/>
    <w:rsid w:val="00BA6FA0"/>
    <w:rsid w:val="00BA72E7"/>
    <w:rsid w:val="00BA7634"/>
    <w:rsid w:val="00BB37E2"/>
    <w:rsid w:val="00BB3872"/>
    <w:rsid w:val="00BB4CD2"/>
    <w:rsid w:val="00BB6D95"/>
    <w:rsid w:val="00BB78AF"/>
    <w:rsid w:val="00BC39C8"/>
    <w:rsid w:val="00BC4AA6"/>
    <w:rsid w:val="00BC4D66"/>
    <w:rsid w:val="00BC6237"/>
    <w:rsid w:val="00BC6343"/>
    <w:rsid w:val="00BC6766"/>
    <w:rsid w:val="00BC6CC5"/>
    <w:rsid w:val="00BC7E44"/>
    <w:rsid w:val="00BD1EA6"/>
    <w:rsid w:val="00BD3E75"/>
    <w:rsid w:val="00BD3F9A"/>
    <w:rsid w:val="00BD6CA7"/>
    <w:rsid w:val="00BE080A"/>
    <w:rsid w:val="00BE0ACC"/>
    <w:rsid w:val="00BE10A2"/>
    <w:rsid w:val="00BE1797"/>
    <w:rsid w:val="00BE27A6"/>
    <w:rsid w:val="00BE332D"/>
    <w:rsid w:val="00BE3AB9"/>
    <w:rsid w:val="00BE4341"/>
    <w:rsid w:val="00BE6DAD"/>
    <w:rsid w:val="00BF1B04"/>
    <w:rsid w:val="00BF1D73"/>
    <w:rsid w:val="00BF2B06"/>
    <w:rsid w:val="00BF37B3"/>
    <w:rsid w:val="00BF500B"/>
    <w:rsid w:val="00BF6102"/>
    <w:rsid w:val="00BF7638"/>
    <w:rsid w:val="00BF76A6"/>
    <w:rsid w:val="00C0154F"/>
    <w:rsid w:val="00C01DB4"/>
    <w:rsid w:val="00C03AC0"/>
    <w:rsid w:val="00C04910"/>
    <w:rsid w:val="00C0491F"/>
    <w:rsid w:val="00C04949"/>
    <w:rsid w:val="00C04A7E"/>
    <w:rsid w:val="00C04EA9"/>
    <w:rsid w:val="00C0503A"/>
    <w:rsid w:val="00C0655E"/>
    <w:rsid w:val="00C074EF"/>
    <w:rsid w:val="00C12A92"/>
    <w:rsid w:val="00C15171"/>
    <w:rsid w:val="00C1624D"/>
    <w:rsid w:val="00C162E3"/>
    <w:rsid w:val="00C17426"/>
    <w:rsid w:val="00C212A1"/>
    <w:rsid w:val="00C2192F"/>
    <w:rsid w:val="00C226DE"/>
    <w:rsid w:val="00C2275C"/>
    <w:rsid w:val="00C22E0B"/>
    <w:rsid w:val="00C238FA"/>
    <w:rsid w:val="00C253D5"/>
    <w:rsid w:val="00C269F8"/>
    <w:rsid w:val="00C26F34"/>
    <w:rsid w:val="00C30AA0"/>
    <w:rsid w:val="00C32FA4"/>
    <w:rsid w:val="00C36BBB"/>
    <w:rsid w:val="00C400BA"/>
    <w:rsid w:val="00C4203A"/>
    <w:rsid w:val="00C423DF"/>
    <w:rsid w:val="00C43532"/>
    <w:rsid w:val="00C43D64"/>
    <w:rsid w:val="00C444F6"/>
    <w:rsid w:val="00C44793"/>
    <w:rsid w:val="00C44B68"/>
    <w:rsid w:val="00C44FE8"/>
    <w:rsid w:val="00C4532E"/>
    <w:rsid w:val="00C45DD8"/>
    <w:rsid w:val="00C46ADE"/>
    <w:rsid w:val="00C472BB"/>
    <w:rsid w:val="00C50328"/>
    <w:rsid w:val="00C50DDB"/>
    <w:rsid w:val="00C51071"/>
    <w:rsid w:val="00C51A07"/>
    <w:rsid w:val="00C53DAC"/>
    <w:rsid w:val="00C54DA7"/>
    <w:rsid w:val="00C54F69"/>
    <w:rsid w:val="00C55583"/>
    <w:rsid w:val="00C56611"/>
    <w:rsid w:val="00C572E6"/>
    <w:rsid w:val="00C57FBF"/>
    <w:rsid w:val="00C605ED"/>
    <w:rsid w:val="00C6112B"/>
    <w:rsid w:val="00C61F5C"/>
    <w:rsid w:val="00C622C7"/>
    <w:rsid w:val="00C6290C"/>
    <w:rsid w:val="00C65129"/>
    <w:rsid w:val="00C65FB2"/>
    <w:rsid w:val="00C67E03"/>
    <w:rsid w:val="00C72013"/>
    <w:rsid w:val="00C7287C"/>
    <w:rsid w:val="00C72FB9"/>
    <w:rsid w:val="00C73E17"/>
    <w:rsid w:val="00C74BC8"/>
    <w:rsid w:val="00C753AE"/>
    <w:rsid w:val="00C760AB"/>
    <w:rsid w:val="00C76F7E"/>
    <w:rsid w:val="00C77ACB"/>
    <w:rsid w:val="00C80130"/>
    <w:rsid w:val="00C8110F"/>
    <w:rsid w:val="00C81A2F"/>
    <w:rsid w:val="00C81C23"/>
    <w:rsid w:val="00C81C36"/>
    <w:rsid w:val="00C84302"/>
    <w:rsid w:val="00C851AB"/>
    <w:rsid w:val="00C85333"/>
    <w:rsid w:val="00C87285"/>
    <w:rsid w:val="00C8747B"/>
    <w:rsid w:val="00C87615"/>
    <w:rsid w:val="00C87904"/>
    <w:rsid w:val="00C87D58"/>
    <w:rsid w:val="00C87D94"/>
    <w:rsid w:val="00C913B6"/>
    <w:rsid w:val="00C92EDC"/>
    <w:rsid w:val="00C93937"/>
    <w:rsid w:val="00C93A46"/>
    <w:rsid w:val="00C93BDD"/>
    <w:rsid w:val="00C93BFA"/>
    <w:rsid w:val="00C93E86"/>
    <w:rsid w:val="00C948DD"/>
    <w:rsid w:val="00C95734"/>
    <w:rsid w:val="00CA0FB6"/>
    <w:rsid w:val="00CA1101"/>
    <w:rsid w:val="00CA4428"/>
    <w:rsid w:val="00CA4B36"/>
    <w:rsid w:val="00CA794E"/>
    <w:rsid w:val="00CA7C7B"/>
    <w:rsid w:val="00CB046C"/>
    <w:rsid w:val="00CB1E62"/>
    <w:rsid w:val="00CB304E"/>
    <w:rsid w:val="00CB4498"/>
    <w:rsid w:val="00CB468F"/>
    <w:rsid w:val="00CB610C"/>
    <w:rsid w:val="00CB69DE"/>
    <w:rsid w:val="00CC134E"/>
    <w:rsid w:val="00CC1784"/>
    <w:rsid w:val="00CC2F77"/>
    <w:rsid w:val="00CC3CDF"/>
    <w:rsid w:val="00CC6C19"/>
    <w:rsid w:val="00CD0C49"/>
    <w:rsid w:val="00CD10BE"/>
    <w:rsid w:val="00CD1BB3"/>
    <w:rsid w:val="00CD202F"/>
    <w:rsid w:val="00CD210B"/>
    <w:rsid w:val="00CD2677"/>
    <w:rsid w:val="00CD3618"/>
    <w:rsid w:val="00CD5C02"/>
    <w:rsid w:val="00CD5CD6"/>
    <w:rsid w:val="00CD5D5C"/>
    <w:rsid w:val="00CE1CFA"/>
    <w:rsid w:val="00CE28A0"/>
    <w:rsid w:val="00CE3379"/>
    <w:rsid w:val="00CE38A8"/>
    <w:rsid w:val="00CE541B"/>
    <w:rsid w:val="00CE5E7F"/>
    <w:rsid w:val="00CE5E9E"/>
    <w:rsid w:val="00CE6DFE"/>
    <w:rsid w:val="00CE7099"/>
    <w:rsid w:val="00CE7248"/>
    <w:rsid w:val="00CF133F"/>
    <w:rsid w:val="00CF2777"/>
    <w:rsid w:val="00CF3338"/>
    <w:rsid w:val="00CF357A"/>
    <w:rsid w:val="00CF38FC"/>
    <w:rsid w:val="00CF45B5"/>
    <w:rsid w:val="00CF62EF"/>
    <w:rsid w:val="00CF65F7"/>
    <w:rsid w:val="00CF789F"/>
    <w:rsid w:val="00D01635"/>
    <w:rsid w:val="00D01D5B"/>
    <w:rsid w:val="00D033DA"/>
    <w:rsid w:val="00D0385E"/>
    <w:rsid w:val="00D07B51"/>
    <w:rsid w:val="00D07CF2"/>
    <w:rsid w:val="00D07DE7"/>
    <w:rsid w:val="00D07EEE"/>
    <w:rsid w:val="00D10A88"/>
    <w:rsid w:val="00D12989"/>
    <w:rsid w:val="00D13C7D"/>
    <w:rsid w:val="00D168A6"/>
    <w:rsid w:val="00D17EA5"/>
    <w:rsid w:val="00D20217"/>
    <w:rsid w:val="00D21F39"/>
    <w:rsid w:val="00D23191"/>
    <w:rsid w:val="00D23EEA"/>
    <w:rsid w:val="00D24998"/>
    <w:rsid w:val="00D25DAD"/>
    <w:rsid w:val="00D2712E"/>
    <w:rsid w:val="00D3090C"/>
    <w:rsid w:val="00D32C55"/>
    <w:rsid w:val="00D352A2"/>
    <w:rsid w:val="00D36004"/>
    <w:rsid w:val="00D36801"/>
    <w:rsid w:val="00D3757B"/>
    <w:rsid w:val="00D3757F"/>
    <w:rsid w:val="00D406FA"/>
    <w:rsid w:val="00D40AFB"/>
    <w:rsid w:val="00D41715"/>
    <w:rsid w:val="00D431F0"/>
    <w:rsid w:val="00D44880"/>
    <w:rsid w:val="00D45C8E"/>
    <w:rsid w:val="00D4681C"/>
    <w:rsid w:val="00D4723A"/>
    <w:rsid w:val="00D50DFE"/>
    <w:rsid w:val="00D51B23"/>
    <w:rsid w:val="00D53B22"/>
    <w:rsid w:val="00D542F3"/>
    <w:rsid w:val="00D56DEA"/>
    <w:rsid w:val="00D60651"/>
    <w:rsid w:val="00D60B8A"/>
    <w:rsid w:val="00D632BA"/>
    <w:rsid w:val="00D63B3E"/>
    <w:rsid w:val="00D644D9"/>
    <w:rsid w:val="00D64592"/>
    <w:rsid w:val="00D66447"/>
    <w:rsid w:val="00D67D21"/>
    <w:rsid w:val="00D701EA"/>
    <w:rsid w:val="00D70AC5"/>
    <w:rsid w:val="00D71D9B"/>
    <w:rsid w:val="00D723B7"/>
    <w:rsid w:val="00D72FA5"/>
    <w:rsid w:val="00D746B2"/>
    <w:rsid w:val="00D76C98"/>
    <w:rsid w:val="00D76D56"/>
    <w:rsid w:val="00D77F68"/>
    <w:rsid w:val="00D82BBB"/>
    <w:rsid w:val="00D82FAF"/>
    <w:rsid w:val="00D834F3"/>
    <w:rsid w:val="00D843DE"/>
    <w:rsid w:val="00D84C89"/>
    <w:rsid w:val="00D85A6A"/>
    <w:rsid w:val="00D863A1"/>
    <w:rsid w:val="00D8652D"/>
    <w:rsid w:val="00D87A40"/>
    <w:rsid w:val="00D938E2"/>
    <w:rsid w:val="00D94CD9"/>
    <w:rsid w:val="00D95813"/>
    <w:rsid w:val="00D96F14"/>
    <w:rsid w:val="00DA07B5"/>
    <w:rsid w:val="00DA1090"/>
    <w:rsid w:val="00DA11F4"/>
    <w:rsid w:val="00DA5CBF"/>
    <w:rsid w:val="00DA6BAD"/>
    <w:rsid w:val="00DB08F3"/>
    <w:rsid w:val="00DB1D66"/>
    <w:rsid w:val="00DB1DC9"/>
    <w:rsid w:val="00DB2304"/>
    <w:rsid w:val="00DB3FF3"/>
    <w:rsid w:val="00DB42E6"/>
    <w:rsid w:val="00DB56ED"/>
    <w:rsid w:val="00DB5C2E"/>
    <w:rsid w:val="00DB66B9"/>
    <w:rsid w:val="00DB6C2B"/>
    <w:rsid w:val="00DB7700"/>
    <w:rsid w:val="00DB7FD7"/>
    <w:rsid w:val="00DC02D6"/>
    <w:rsid w:val="00DC26CE"/>
    <w:rsid w:val="00DC3F21"/>
    <w:rsid w:val="00DC48F4"/>
    <w:rsid w:val="00DC4CCE"/>
    <w:rsid w:val="00DC5E5C"/>
    <w:rsid w:val="00DC6345"/>
    <w:rsid w:val="00DC6A5C"/>
    <w:rsid w:val="00DD0C2E"/>
    <w:rsid w:val="00DD1434"/>
    <w:rsid w:val="00DD3DC7"/>
    <w:rsid w:val="00DD74B7"/>
    <w:rsid w:val="00DD7ACC"/>
    <w:rsid w:val="00DE0613"/>
    <w:rsid w:val="00DE2728"/>
    <w:rsid w:val="00DE2BA1"/>
    <w:rsid w:val="00DE3388"/>
    <w:rsid w:val="00DE3DCA"/>
    <w:rsid w:val="00DE5581"/>
    <w:rsid w:val="00DE61A0"/>
    <w:rsid w:val="00DF1A0D"/>
    <w:rsid w:val="00DF1B0D"/>
    <w:rsid w:val="00DF20CD"/>
    <w:rsid w:val="00DF2721"/>
    <w:rsid w:val="00DF602F"/>
    <w:rsid w:val="00DF6A4B"/>
    <w:rsid w:val="00DF6B23"/>
    <w:rsid w:val="00E00B07"/>
    <w:rsid w:val="00E0287A"/>
    <w:rsid w:val="00E059B2"/>
    <w:rsid w:val="00E05FE6"/>
    <w:rsid w:val="00E07148"/>
    <w:rsid w:val="00E10746"/>
    <w:rsid w:val="00E11E79"/>
    <w:rsid w:val="00E11F32"/>
    <w:rsid w:val="00E152AC"/>
    <w:rsid w:val="00E214CC"/>
    <w:rsid w:val="00E21B5D"/>
    <w:rsid w:val="00E22846"/>
    <w:rsid w:val="00E25AE8"/>
    <w:rsid w:val="00E2630C"/>
    <w:rsid w:val="00E279B1"/>
    <w:rsid w:val="00E301BE"/>
    <w:rsid w:val="00E304E2"/>
    <w:rsid w:val="00E3074C"/>
    <w:rsid w:val="00E31731"/>
    <w:rsid w:val="00E32B4E"/>
    <w:rsid w:val="00E32BBB"/>
    <w:rsid w:val="00E330AA"/>
    <w:rsid w:val="00E35C9D"/>
    <w:rsid w:val="00E36784"/>
    <w:rsid w:val="00E367F0"/>
    <w:rsid w:val="00E40B07"/>
    <w:rsid w:val="00E41105"/>
    <w:rsid w:val="00E42077"/>
    <w:rsid w:val="00E4270F"/>
    <w:rsid w:val="00E43B73"/>
    <w:rsid w:val="00E4431D"/>
    <w:rsid w:val="00E4503A"/>
    <w:rsid w:val="00E45876"/>
    <w:rsid w:val="00E460B5"/>
    <w:rsid w:val="00E46753"/>
    <w:rsid w:val="00E468F8"/>
    <w:rsid w:val="00E46D52"/>
    <w:rsid w:val="00E47881"/>
    <w:rsid w:val="00E5211C"/>
    <w:rsid w:val="00E5335E"/>
    <w:rsid w:val="00E53E79"/>
    <w:rsid w:val="00E54DEE"/>
    <w:rsid w:val="00E56774"/>
    <w:rsid w:val="00E56BDC"/>
    <w:rsid w:val="00E57584"/>
    <w:rsid w:val="00E57D51"/>
    <w:rsid w:val="00E60055"/>
    <w:rsid w:val="00E602EE"/>
    <w:rsid w:val="00E6095B"/>
    <w:rsid w:val="00E6292E"/>
    <w:rsid w:val="00E629E2"/>
    <w:rsid w:val="00E67F07"/>
    <w:rsid w:val="00E67FD2"/>
    <w:rsid w:val="00E7222D"/>
    <w:rsid w:val="00E72B51"/>
    <w:rsid w:val="00E72EAB"/>
    <w:rsid w:val="00E74C20"/>
    <w:rsid w:val="00E76A28"/>
    <w:rsid w:val="00E8220B"/>
    <w:rsid w:val="00E8291D"/>
    <w:rsid w:val="00E8340A"/>
    <w:rsid w:val="00E85F4A"/>
    <w:rsid w:val="00E86855"/>
    <w:rsid w:val="00E86EAA"/>
    <w:rsid w:val="00E87293"/>
    <w:rsid w:val="00E900DB"/>
    <w:rsid w:val="00E90F0F"/>
    <w:rsid w:val="00E921C4"/>
    <w:rsid w:val="00E93112"/>
    <w:rsid w:val="00E93834"/>
    <w:rsid w:val="00E97530"/>
    <w:rsid w:val="00EA01E2"/>
    <w:rsid w:val="00EA0218"/>
    <w:rsid w:val="00EA0466"/>
    <w:rsid w:val="00EA38BD"/>
    <w:rsid w:val="00EA494C"/>
    <w:rsid w:val="00EA4D57"/>
    <w:rsid w:val="00EA698F"/>
    <w:rsid w:val="00EA6BBB"/>
    <w:rsid w:val="00EB1407"/>
    <w:rsid w:val="00EB1C69"/>
    <w:rsid w:val="00EB2177"/>
    <w:rsid w:val="00EB336A"/>
    <w:rsid w:val="00EB3FDC"/>
    <w:rsid w:val="00EB4092"/>
    <w:rsid w:val="00EB73C2"/>
    <w:rsid w:val="00EC178A"/>
    <w:rsid w:val="00EC183F"/>
    <w:rsid w:val="00EC1C81"/>
    <w:rsid w:val="00EC23FC"/>
    <w:rsid w:val="00EC27E4"/>
    <w:rsid w:val="00EC43A3"/>
    <w:rsid w:val="00EC4E93"/>
    <w:rsid w:val="00ED1F55"/>
    <w:rsid w:val="00ED2147"/>
    <w:rsid w:val="00ED2941"/>
    <w:rsid w:val="00ED2F7F"/>
    <w:rsid w:val="00ED2F87"/>
    <w:rsid w:val="00ED4206"/>
    <w:rsid w:val="00ED59EC"/>
    <w:rsid w:val="00ED71EE"/>
    <w:rsid w:val="00ED75D8"/>
    <w:rsid w:val="00EE0C2A"/>
    <w:rsid w:val="00EE2D73"/>
    <w:rsid w:val="00EE2FD7"/>
    <w:rsid w:val="00EE3C80"/>
    <w:rsid w:val="00EE4E41"/>
    <w:rsid w:val="00EE5726"/>
    <w:rsid w:val="00EE5B2C"/>
    <w:rsid w:val="00EE5D10"/>
    <w:rsid w:val="00EE65ED"/>
    <w:rsid w:val="00EF02B4"/>
    <w:rsid w:val="00EF12A3"/>
    <w:rsid w:val="00EF4B76"/>
    <w:rsid w:val="00EF4C86"/>
    <w:rsid w:val="00EF550E"/>
    <w:rsid w:val="00F00B3E"/>
    <w:rsid w:val="00F01663"/>
    <w:rsid w:val="00F0203A"/>
    <w:rsid w:val="00F03155"/>
    <w:rsid w:val="00F044E7"/>
    <w:rsid w:val="00F056A8"/>
    <w:rsid w:val="00F06D74"/>
    <w:rsid w:val="00F118FB"/>
    <w:rsid w:val="00F133CF"/>
    <w:rsid w:val="00F1386F"/>
    <w:rsid w:val="00F13B31"/>
    <w:rsid w:val="00F14067"/>
    <w:rsid w:val="00F1524F"/>
    <w:rsid w:val="00F157C6"/>
    <w:rsid w:val="00F17DC5"/>
    <w:rsid w:val="00F20B23"/>
    <w:rsid w:val="00F21667"/>
    <w:rsid w:val="00F21EAB"/>
    <w:rsid w:val="00F220C6"/>
    <w:rsid w:val="00F24FBF"/>
    <w:rsid w:val="00F2639A"/>
    <w:rsid w:val="00F26C82"/>
    <w:rsid w:val="00F27814"/>
    <w:rsid w:val="00F31ABA"/>
    <w:rsid w:val="00F323E6"/>
    <w:rsid w:val="00F33481"/>
    <w:rsid w:val="00F344FB"/>
    <w:rsid w:val="00F36206"/>
    <w:rsid w:val="00F37525"/>
    <w:rsid w:val="00F427A8"/>
    <w:rsid w:val="00F43FE5"/>
    <w:rsid w:val="00F4540D"/>
    <w:rsid w:val="00F46C92"/>
    <w:rsid w:val="00F46CD1"/>
    <w:rsid w:val="00F4733F"/>
    <w:rsid w:val="00F47562"/>
    <w:rsid w:val="00F510C6"/>
    <w:rsid w:val="00F52772"/>
    <w:rsid w:val="00F55DD7"/>
    <w:rsid w:val="00F55FE8"/>
    <w:rsid w:val="00F56A69"/>
    <w:rsid w:val="00F642D0"/>
    <w:rsid w:val="00F66B76"/>
    <w:rsid w:val="00F677AD"/>
    <w:rsid w:val="00F7096E"/>
    <w:rsid w:val="00F70B2B"/>
    <w:rsid w:val="00F74F56"/>
    <w:rsid w:val="00F7566D"/>
    <w:rsid w:val="00F81FD5"/>
    <w:rsid w:val="00F82115"/>
    <w:rsid w:val="00F82DA8"/>
    <w:rsid w:val="00F86A2B"/>
    <w:rsid w:val="00F87B80"/>
    <w:rsid w:val="00F87C73"/>
    <w:rsid w:val="00F87ED7"/>
    <w:rsid w:val="00F90727"/>
    <w:rsid w:val="00F90E09"/>
    <w:rsid w:val="00F9294C"/>
    <w:rsid w:val="00F93E68"/>
    <w:rsid w:val="00F95325"/>
    <w:rsid w:val="00F95AAB"/>
    <w:rsid w:val="00F95DE1"/>
    <w:rsid w:val="00F96A57"/>
    <w:rsid w:val="00F96E76"/>
    <w:rsid w:val="00F9724F"/>
    <w:rsid w:val="00F97D18"/>
    <w:rsid w:val="00FA04D6"/>
    <w:rsid w:val="00FA0805"/>
    <w:rsid w:val="00FA12A3"/>
    <w:rsid w:val="00FA1D18"/>
    <w:rsid w:val="00FA2720"/>
    <w:rsid w:val="00FA2A5B"/>
    <w:rsid w:val="00FA3862"/>
    <w:rsid w:val="00FA3C94"/>
    <w:rsid w:val="00FA425E"/>
    <w:rsid w:val="00FA4664"/>
    <w:rsid w:val="00FA669E"/>
    <w:rsid w:val="00FA6F7F"/>
    <w:rsid w:val="00FB2246"/>
    <w:rsid w:val="00FB4D08"/>
    <w:rsid w:val="00FB5544"/>
    <w:rsid w:val="00FB6B5F"/>
    <w:rsid w:val="00FC0CDA"/>
    <w:rsid w:val="00FC0DFC"/>
    <w:rsid w:val="00FC1613"/>
    <w:rsid w:val="00FC16BE"/>
    <w:rsid w:val="00FC17BC"/>
    <w:rsid w:val="00FC31EF"/>
    <w:rsid w:val="00FC3E3A"/>
    <w:rsid w:val="00FC4965"/>
    <w:rsid w:val="00FC77FE"/>
    <w:rsid w:val="00FD16B7"/>
    <w:rsid w:val="00FD1D9D"/>
    <w:rsid w:val="00FD2F7A"/>
    <w:rsid w:val="00FD5AF6"/>
    <w:rsid w:val="00FD79EC"/>
    <w:rsid w:val="00FE0914"/>
    <w:rsid w:val="00FE2D31"/>
    <w:rsid w:val="00FE38AE"/>
    <w:rsid w:val="00FE40A3"/>
    <w:rsid w:val="00FE6160"/>
    <w:rsid w:val="00FF1191"/>
    <w:rsid w:val="00FF1385"/>
    <w:rsid w:val="00FF27EE"/>
    <w:rsid w:val="00FF2D62"/>
    <w:rsid w:val="00FF3930"/>
    <w:rsid w:val="00FF4D27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B92E1"/>
  <w15:docId w15:val="{A55D773A-A922-467C-8233-49C399E35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073BB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073BB"/>
    <w:rPr>
      <w:rFonts w:ascii="Times New Roman" w:eastAsia="Times New Roman" w:hAnsi="Times New Roman" w:cs="Times New Roman"/>
      <w:b/>
      <w:bCs/>
      <w:sz w:val="20"/>
      <w:u w:val="single"/>
    </w:rPr>
  </w:style>
  <w:style w:type="paragraph" w:styleId="Header">
    <w:name w:val="header"/>
    <w:basedOn w:val="Normal"/>
    <w:link w:val="HeaderChar"/>
    <w:unhideWhenUsed/>
    <w:rsid w:val="00407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073BB"/>
  </w:style>
  <w:style w:type="paragraph" w:styleId="Footer">
    <w:name w:val="footer"/>
    <w:basedOn w:val="Normal"/>
    <w:link w:val="FooterChar"/>
    <w:uiPriority w:val="99"/>
    <w:unhideWhenUsed/>
    <w:rsid w:val="00407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3BB"/>
  </w:style>
  <w:style w:type="paragraph" w:styleId="BalloonText">
    <w:name w:val="Balloon Text"/>
    <w:basedOn w:val="Normal"/>
    <w:link w:val="BalloonTextChar"/>
    <w:uiPriority w:val="99"/>
    <w:semiHidden/>
    <w:unhideWhenUsed/>
    <w:rsid w:val="00C81C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C23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90683E"/>
  </w:style>
  <w:style w:type="character" w:styleId="Hyperlink">
    <w:name w:val="Hyperlink"/>
    <w:basedOn w:val="DefaultParagraphFont"/>
    <w:uiPriority w:val="99"/>
    <w:semiHidden/>
    <w:unhideWhenUsed/>
    <w:rsid w:val="00A64D0F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738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38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38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38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38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2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5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8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2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25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10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4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0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3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0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6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2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8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3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93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81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1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8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4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2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0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0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70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5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7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0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7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2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97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42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7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5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1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3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9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25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9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76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3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7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8C973-4C7C-4BD1-829E-20EB012E8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029</Words>
  <Characters>586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lure, Donna</dc:creator>
  <cp:lastModifiedBy>Pawley, Kaycie</cp:lastModifiedBy>
  <cp:revision>3</cp:revision>
  <cp:lastPrinted>2021-05-14T18:18:00Z</cp:lastPrinted>
  <dcterms:created xsi:type="dcterms:W3CDTF">2021-08-11T16:45:00Z</dcterms:created>
  <dcterms:modified xsi:type="dcterms:W3CDTF">2021-08-11T16:53:00Z</dcterms:modified>
</cp:coreProperties>
</file>